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F22D4" w14:textId="6AF1CBCE" w:rsidR="005903D3" w:rsidRPr="00C77449" w:rsidRDefault="002957B2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7449">
        <w:rPr>
          <w:rFonts w:ascii="Times New Roman" w:hAnsi="Times New Roman" w:cs="Times New Roman"/>
          <w:sz w:val="24"/>
          <w:szCs w:val="24"/>
          <w:lang w:val="en-GB"/>
        </w:rPr>
        <w:t>N=200</w:t>
      </w:r>
    </w:p>
    <w:p w14:paraId="59249618" w14:textId="6B9F0516" w:rsidR="00C77449" w:rsidRPr="00C77449" w:rsidRDefault="00C77449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257997C5" w14:textId="44C031CA" w:rsidR="005D4969" w:rsidRPr="00C77449" w:rsidRDefault="005D4969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F669EBB" w14:textId="07BEE4BE" w:rsidR="005D4969" w:rsidRPr="00C77449" w:rsidRDefault="005D4969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7449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50A40528" wp14:editId="0FDC0BD7">
            <wp:extent cx="5974080" cy="3517265"/>
            <wp:effectExtent l="0" t="0" r="762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0C9F9" w14:textId="3FB6B450" w:rsidR="00C77449" w:rsidRPr="001E7C0F" w:rsidRDefault="00C77449" w:rsidP="00C7744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lang w:val="en-US"/>
        </w:rPr>
      </w:pPr>
      <w:r w:rsidRPr="001E7C0F">
        <w:rPr>
          <w:rFonts w:ascii="Arial" w:hAnsi="Arial" w:cs="Arial"/>
          <w:b/>
          <w:bCs/>
          <w:color w:val="000000"/>
          <w:lang w:val="en-US"/>
        </w:rPr>
        <w:t xml:space="preserve">Figure: </w:t>
      </w:r>
      <w:r w:rsidRPr="00C77449">
        <w:rPr>
          <w:rFonts w:ascii="Arial" w:hAnsi="Arial" w:cs="Arial"/>
          <w:b/>
          <w:bCs/>
          <w:color w:val="000000"/>
          <w:lang w:val="en-US"/>
        </w:rPr>
        <w:t xml:space="preserve">Distribution of the </w:t>
      </w:r>
      <w:r>
        <w:rPr>
          <w:rFonts w:ascii="Arial" w:hAnsi="Arial" w:cs="Arial"/>
          <w:b/>
          <w:bCs/>
          <w:color w:val="000000"/>
          <w:lang w:val="en-US"/>
        </w:rPr>
        <w:t>respondents</w:t>
      </w:r>
      <w:r w:rsidRPr="00C77449">
        <w:rPr>
          <w:rFonts w:ascii="Arial" w:hAnsi="Arial" w:cs="Arial"/>
          <w:b/>
          <w:bCs/>
          <w:color w:val="000000"/>
          <w:lang w:val="en-US"/>
        </w:rPr>
        <w:t xml:space="preserve"> based on age group (n=</w:t>
      </w:r>
      <w:r>
        <w:rPr>
          <w:rFonts w:ascii="Arial" w:hAnsi="Arial" w:cs="Arial"/>
          <w:b/>
          <w:bCs/>
          <w:color w:val="000000"/>
          <w:lang w:val="en-US"/>
        </w:rPr>
        <w:t>200</w:t>
      </w:r>
      <w:r w:rsidRPr="00C77449">
        <w:rPr>
          <w:rFonts w:ascii="Arial" w:hAnsi="Arial" w:cs="Arial"/>
          <w:b/>
          <w:bCs/>
          <w:color w:val="000000"/>
          <w:lang w:val="en-US"/>
        </w:rPr>
        <w:t>)</w:t>
      </w:r>
    </w:p>
    <w:p w14:paraId="5EE4458C" w14:textId="76710841" w:rsidR="005D4969" w:rsidRPr="001E7C0F" w:rsidRDefault="005D4969" w:rsidP="005D49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lang w:val="en-US"/>
        </w:rPr>
      </w:pPr>
    </w:p>
    <w:p w14:paraId="6956ABA8" w14:textId="3D044A96" w:rsidR="00C77449" w:rsidRDefault="00C77449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8AE2E50" w14:textId="77777777" w:rsidR="00C77449" w:rsidRPr="00C77449" w:rsidRDefault="00C77449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7D45BFA" w14:textId="77777777" w:rsidR="00B953B1" w:rsidRPr="00B953B1" w:rsidRDefault="00B953B1" w:rsidP="00B953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"/>
        <w:gridCol w:w="4757"/>
        <w:gridCol w:w="2592"/>
        <w:gridCol w:w="2011"/>
      </w:tblGrid>
      <w:tr w:rsidR="00B953B1" w:rsidRPr="00C77449" w14:paraId="3943140C" w14:textId="77777777" w:rsidTr="00B953B1">
        <w:trPr>
          <w:cantSplit/>
        </w:trPr>
        <w:tc>
          <w:tcPr>
            <w:tcW w:w="2551" w:type="pct"/>
            <w:gridSpan w:val="2"/>
            <w:tcBorders>
              <w:top w:val="single" w:sz="4" w:space="0" w:color="auto"/>
              <w:left w:val="nil"/>
              <w:bottom w:val="single" w:sz="8" w:space="0" w:color="152935"/>
              <w:right w:val="single" w:sz="4" w:space="0" w:color="auto"/>
            </w:tcBorders>
            <w:shd w:val="clear" w:color="auto" w:fill="FFFFFF"/>
            <w:vAlign w:val="bottom"/>
          </w:tcPr>
          <w:p w14:paraId="57293B70" w14:textId="51F5B81A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C7744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Sex of Respondent</w:t>
            </w:r>
          </w:p>
        </w:tc>
        <w:tc>
          <w:tcPr>
            <w:tcW w:w="1379" w:type="pct"/>
            <w:tcBorders>
              <w:top w:val="single" w:sz="4" w:space="0" w:color="auto"/>
              <w:left w:val="single" w:sz="4" w:space="0" w:color="auto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3DA1C50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70" w:type="pct"/>
            <w:tcBorders>
              <w:top w:val="single" w:sz="4" w:space="0" w:color="auto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17D2718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</w:tr>
      <w:tr w:rsidR="00B953B1" w:rsidRPr="00C77449" w14:paraId="20FA1871" w14:textId="77777777" w:rsidTr="00B953B1">
        <w:trPr>
          <w:cantSplit/>
        </w:trPr>
        <w:tc>
          <w:tcPr>
            <w:tcW w:w="20" w:type="pct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D64F583" w14:textId="3E3B3349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</w:p>
        </w:tc>
        <w:tc>
          <w:tcPr>
            <w:tcW w:w="2531" w:type="pct"/>
            <w:tcBorders>
              <w:top w:val="single" w:sz="8" w:space="0" w:color="152935"/>
              <w:left w:val="nil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052B84AD" w14:textId="0777FD15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ale</w:t>
            </w:r>
          </w:p>
        </w:tc>
        <w:tc>
          <w:tcPr>
            <w:tcW w:w="1379" w:type="pct"/>
            <w:tcBorders>
              <w:top w:val="single" w:sz="8" w:space="0" w:color="152935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8D8B6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31</w:t>
            </w:r>
          </w:p>
        </w:tc>
        <w:tc>
          <w:tcPr>
            <w:tcW w:w="1070" w:type="pct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29F536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5.5</w:t>
            </w:r>
          </w:p>
        </w:tc>
      </w:tr>
      <w:tr w:rsidR="00B953B1" w:rsidRPr="00C77449" w14:paraId="3E417C11" w14:textId="77777777" w:rsidTr="00B953B1">
        <w:trPr>
          <w:cantSplit/>
        </w:trPr>
        <w:tc>
          <w:tcPr>
            <w:tcW w:w="20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588702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2531" w:type="pct"/>
            <w:tcBorders>
              <w:top w:val="single" w:sz="8" w:space="0" w:color="AEAEAE"/>
              <w:left w:val="nil"/>
              <w:bottom w:val="single" w:sz="8" w:space="0" w:color="AEAEAE"/>
              <w:right w:val="single" w:sz="4" w:space="0" w:color="auto"/>
            </w:tcBorders>
            <w:shd w:val="clear" w:color="auto" w:fill="E0E0E0"/>
          </w:tcPr>
          <w:p w14:paraId="4E447957" w14:textId="009FB0A1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emale</w:t>
            </w:r>
          </w:p>
        </w:tc>
        <w:tc>
          <w:tcPr>
            <w:tcW w:w="1379" w:type="pct"/>
            <w:tcBorders>
              <w:top w:val="single" w:sz="8" w:space="0" w:color="AEAEAE"/>
              <w:left w:val="single" w:sz="4" w:space="0" w:color="auto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EFD646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9</w:t>
            </w:r>
          </w:p>
        </w:tc>
        <w:tc>
          <w:tcPr>
            <w:tcW w:w="1070" w:type="pct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FC02D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4.5</w:t>
            </w:r>
          </w:p>
        </w:tc>
      </w:tr>
      <w:tr w:rsidR="00B953B1" w:rsidRPr="00C77449" w14:paraId="3A254BD4" w14:textId="77777777" w:rsidTr="00B953B1">
        <w:trPr>
          <w:cantSplit/>
        </w:trPr>
        <w:tc>
          <w:tcPr>
            <w:tcW w:w="20" w:type="pct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1417A41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2531" w:type="pct"/>
            <w:tcBorders>
              <w:top w:val="single" w:sz="8" w:space="0" w:color="AEAEAE"/>
              <w:left w:val="nil"/>
              <w:bottom w:val="single" w:sz="8" w:space="0" w:color="152935"/>
              <w:right w:val="single" w:sz="4" w:space="0" w:color="auto"/>
            </w:tcBorders>
            <w:shd w:val="clear" w:color="auto" w:fill="E0E0E0"/>
          </w:tcPr>
          <w:p w14:paraId="77FC06E5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379" w:type="pct"/>
            <w:tcBorders>
              <w:top w:val="single" w:sz="8" w:space="0" w:color="AEAEAE"/>
              <w:left w:val="single" w:sz="4" w:space="0" w:color="auto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AA185FD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00</w:t>
            </w:r>
          </w:p>
        </w:tc>
        <w:tc>
          <w:tcPr>
            <w:tcW w:w="1070" w:type="pct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19E0C0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</w:tbl>
    <w:p w14:paraId="43DAE8A5" w14:textId="77777777" w:rsidR="00B953B1" w:rsidRPr="00B953B1" w:rsidRDefault="00B953B1" w:rsidP="00B953B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6E06E5B" w14:textId="77777777" w:rsidR="00B953B1" w:rsidRPr="00B953B1" w:rsidRDefault="00B953B1" w:rsidP="00B953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5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768"/>
        <w:gridCol w:w="1169"/>
        <w:gridCol w:w="1030"/>
        <w:gridCol w:w="1399"/>
        <w:gridCol w:w="1476"/>
      </w:tblGrid>
      <w:tr w:rsidR="00B953B1" w:rsidRPr="00B953B1" w14:paraId="7E8571FC" w14:textId="77777777">
        <w:trPr>
          <w:cantSplit/>
        </w:trPr>
        <w:tc>
          <w:tcPr>
            <w:tcW w:w="657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AF68628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B953B1">
              <w:rPr>
                <w:rFonts w:ascii="Arial" w:hAnsi="Arial" w:cs="Arial"/>
                <w:b/>
                <w:bCs/>
                <w:color w:val="010205"/>
                <w:lang w:val="en-GB"/>
              </w:rPr>
              <w:t>Smoking</w:t>
            </w:r>
          </w:p>
        </w:tc>
      </w:tr>
      <w:tr w:rsidR="00B953B1" w:rsidRPr="00B953B1" w14:paraId="4E9ADC3F" w14:textId="77777777">
        <w:trPr>
          <w:cantSplit/>
        </w:trPr>
        <w:tc>
          <w:tcPr>
            <w:tcW w:w="150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072DF5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1EFAE5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3009C0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96F3AA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B2AA8C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B953B1" w:rsidRPr="00B953B1" w14:paraId="6E665C30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004EEE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76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E0C578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Yes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047198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6CEBA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3.0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B58EC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3.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93481D9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3.0</w:t>
            </w:r>
          </w:p>
        </w:tc>
      </w:tr>
      <w:tr w:rsidR="00B953B1" w:rsidRPr="00B953B1" w14:paraId="5AD111F1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7EB8F1A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6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DDC76A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No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3807B9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8D125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061835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CDB7981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B953B1" w:rsidRPr="00B953B1" w14:paraId="079C7058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1AA40B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6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B81711E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FDD4E0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8087E32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8DE41D1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018FE04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178EA44F" w14:textId="77777777" w:rsidR="00B953B1" w:rsidRPr="00B953B1" w:rsidRDefault="00B953B1" w:rsidP="00B953B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2B694FCF" w14:textId="77777777" w:rsidR="00255111" w:rsidRPr="00255111" w:rsidRDefault="00255111" w:rsidP="002551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75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5"/>
        <w:gridCol w:w="768"/>
        <w:gridCol w:w="1768"/>
        <w:gridCol w:w="1430"/>
        <w:gridCol w:w="1476"/>
        <w:gridCol w:w="1030"/>
      </w:tblGrid>
      <w:tr w:rsidR="00255111" w:rsidRPr="00255111" w14:paraId="43879664" w14:textId="77777777">
        <w:trPr>
          <w:cantSplit/>
        </w:trPr>
        <w:tc>
          <w:tcPr>
            <w:tcW w:w="751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2794E4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255111">
              <w:rPr>
                <w:rFonts w:ascii="Arial" w:hAnsi="Arial" w:cs="Arial"/>
                <w:b/>
                <w:bCs/>
                <w:color w:val="010205"/>
              </w:rPr>
              <w:t>Smoking * Disease Crosstabulation</w:t>
            </w:r>
          </w:p>
        </w:tc>
      </w:tr>
      <w:tr w:rsidR="00255111" w:rsidRPr="00255111" w14:paraId="35A86B24" w14:textId="77777777">
        <w:trPr>
          <w:cantSplit/>
        </w:trPr>
        <w:tc>
          <w:tcPr>
            <w:tcW w:w="358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3A15093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04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E9CE48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Disease</w:t>
            </w:r>
          </w:p>
        </w:tc>
        <w:tc>
          <w:tcPr>
            <w:tcW w:w="102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3F6FF2F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</w:tr>
      <w:tr w:rsidR="00255111" w:rsidRPr="00255111" w14:paraId="7FD94490" w14:textId="77777777">
        <w:trPr>
          <w:cantSplit/>
        </w:trPr>
        <w:tc>
          <w:tcPr>
            <w:tcW w:w="358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231F5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3762F95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.00 COPD No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80C6550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1.00 COPD Yes</w:t>
            </w:r>
          </w:p>
        </w:tc>
        <w:tc>
          <w:tcPr>
            <w:tcW w:w="102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E975D0B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255111" w:rsidRPr="00255111" w14:paraId="272BB2FE" w14:textId="77777777">
        <w:trPr>
          <w:cantSplit/>
        </w:trPr>
        <w:tc>
          <w:tcPr>
            <w:tcW w:w="104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D2832C9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Smoking</w:t>
            </w:r>
          </w:p>
        </w:tc>
        <w:tc>
          <w:tcPr>
            <w:tcW w:w="768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A312735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1 Yes</w:t>
            </w:r>
          </w:p>
        </w:tc>
        <w:tc>
          <w:tcPr>
            <w:tcW w:w="17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B9DC1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4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3D5543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56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FCF5A9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5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16913DC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06</w:t>
            </w:r>
          </w:p>
        </w:tc>
      </w:tr>
      <w:tr w:rsidR="00255111" w:rsidRPr="00255111" w14:paraId="17565F32" w14:textId="77777777">
        <w:trPr>
          <w:cantSplit/>
        </w:trPr>
        <w:tc>
          <w:tcPr>
            <w:tcW w:w="10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27E8C7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68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BDFBB6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6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1250FCC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% within Disease</w:t>
            </w:r>
          </w:p>
        </w:tc>
        <w:tc>
          <w:tcPr>
            <w:tcW w:w="14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5DBD37B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45.9%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D4D15BD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64.1%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6147B77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53.0%</w:t>
            </w:r>
          </w:p>
        </w:tc>
      </w:tr>
      <w:tr w:rsidR="00255111" w:rsidRPr="00255111" w14:paraId="2BB369A4" w14:textId="77777777">
        <w:trPr>
          <w:cantSplit/>
        </w:trPr>
        <w:tc>
          <w:tcPr>
            <w:tcW w:w="10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78ECA84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6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FC237C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2 No</w:t>
            </w:r>
          </w:p>
        </w:tc>
        <w:tc>
          <w:tcPr>
            <w:tcW w:w="17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EA3DB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4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4E5E1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6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7C4C34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2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7845B6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94</w:t>
            </w:r>
          </w:p>
        </w:tc>
      </w:tr>
      <w:tr w:rsidR="00255111" w:rsidRPr="00255111" w14:paraId="7C2C3F22" w14:textId="77777777">
        <w:trPr>
          <w:cantSplit/>
        </w:trPr>
        <w:tc>
          <w:tcPr>
            <w:tcW w:w="10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CE88FB9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76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0DE6933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6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F769DD3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% within Disease</w:t>
            </w:r>
          </w:p>
        </w:tc>
        <w:tc>
          <w:tcPr>
            <w:tcW w:w="14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54916864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54.1%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95E9BC4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35.9%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6D8AAD6E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47.0%</w:t>
            </w:r>
          </w:p>
        </w:tc>
      </w:tr>
      <w:tr w:rsidR="00255111" w:rsidRPr="00255111" w14:paraId="7D5DE635" w14:textId="77777777">
        <w:trPr>
          <w:cantSplit/>
        </w:trPr>
        <w:tc>
          <w:tcPr>
            <w:tcW w:w="1813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87EE40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Total</w:t>
            </w:r>
          </w:p>
        </w:tc>
        <w:tc>
          <w:tcPr>
            <w:tcW w:w="17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FEB0F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Count</w:t>
            </w:r>
          </w:p>
        </w:tc>
        <w:tc>
          <w:tcPr>
            <w:tcW w:w="14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D6E39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2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E51F9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7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1F9F5F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200</w:t>
            </w:r>
          </w:p>
        </w:tc>
      </w:tr>
      <w:tr w:rsidR="00255111" w:rsidRPr="00255111" w14:paraId="0F7FC80B" w14:textId="77777777">
        <w:trPr>
          <w:cantSplit/>
        </w:trPr>
        <w:tc>
          <w:tcPr>
            <w:tcW w:w="1813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6558B8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17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AD6485A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% within Disease</w:t>
            </w:r>
          </w:p>
        </w:tc>
        <w:tc>
          <w:tcPr>
            <w:tcW w:w="14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9A2992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DD991AF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EB6A25F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00.0%</w:t>
            </w:r>
          </w:p>
        </w:tc>
      </w:tr>
    </w:tbl>
    <w:p w14:paraId="342A03F2" w14:textId="77777777" w:rsidR="00255111" w:rsidRPr="00255111" w:rsidRDefault="00255111" w:rsidP="0025511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0468A29B" w14:textId="4AE62C5C" w:rsidR="008C69EE" w:rsidRDefault="008C69EE" w:rsidP="008C69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3840245F" w14:textId="77777777" w:rsidR="00255111" w:rsidRPr="00255111" w:rsidRDefault="00255111" w:rsidP="002551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894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0"/>
        <w:gridCol w:w="1029"/>
        <w:gridCol w:w="1029"/>
        <w:gridCol w:w="1476"/>
        <w:gridCol w:w="1476"/>
        <w:gridCol w:w="1476"/>
      </w:tblGrid>
      <w:tr w:rsidR="00255111" w:rsidRPr="00255111" w14:paraId="5B872075" w14:textId="77777777">
        <w:trPr>
          <w:cantSplit/>
        </w:trPr>
        <w:tc>
          <w:tcPr>
            <w:tcW w:w="89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C0339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255111"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255111" w:rsidRPr="00255111" w14:paraId="542C204E" w14:textId="77777777">
        <w:trPr>
          <w:cantSplit/>
        </w:trPr>
        <w:tc>
          <w:tcPr>
            <w:tcW w:w="245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9F5201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BDCE84B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Value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4C8928F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DAB67F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Asymptotic Significance (2-sided)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3C05DC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Exact Sig. (2-sided)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5DA564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Exact Sig. (1-sided)</w:t>
            </w:r>
          </w:p>
        </w:tc>
      </w:tr>
      <w:tr w:rsidR="00255111" w:rsidRPr="00255111" w14:paraId="76BCCA68" w14:textId="77777777">
        <w:trPr>
          <w:cantSplit/>
        </w:trPr>
        <w:tc>
          <w:tcPr>
            <w:tcW w:w="245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E033C4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Pearson Chi-Square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2EC17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6.328</w:t>
            </w:r>
            <w:r w:rsidRPr="00255111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C0D53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7C0506F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.012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17DA87AC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359380B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111" w:rsidRPr="00255111" w14:paraId="2ED7DFAA" w14:textId="77777777">
        <w:trPr>
          <w:cantSplit/>
        </w:trPr>
        <w:tc>
          <w:tcPr>
            <w:tcW w:w="245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ADFC4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Continuity Correction</w:t>
            </w:r>
            <w:r w:rsidRPr="00255111">
              <w:rPr>
                <w:rFonts w:ascii="Arial" w:hAnsi="Arial" w:cs="Arial"/>
                <w:color w:val="264A60"/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B328DA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5.61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32E180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01CF15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.01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7721B7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6F947EF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111" w:rsidRPr="00255111" w14:paraId="0A4B22DF" w14:textId="77777777">
        <w:trPr>
          <w:cantSplit/>
        </w:trPr>
        <w:tc>
          <w:tcPr>
            <w:tcW w:w="245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AC421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Likelihood Ratio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D6F60B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6.39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DD29F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9F9D0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.01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2D580D8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260AE049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111" w:rsidRPr="00255111" w14:paraId="02AE5604" w14:textId="77777777">
        <w:trPr>
          <w:cantSplit/>
        </w:trPr>
        <w:tc>
          <w:tcPr>
            <w:tcW w:w="245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856A06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Fisher's Exact Tes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3C415E0B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32C19B3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486BA6C7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EA036C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.01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0922BFE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.009</w:t>
            </w:r>
          </w:p>
        </w:tc>
      </w:tr>
      <w:tr w:rsidR="00255111" w:rsidRPr="00255111" w14:paraId="240DF5C6" w14:textId="77777777">
        <w:trPr>
          <w:cantSplit/>
        </w:trPr>
        <w:tc>
          <w:tcPr>
            <w:tcW w:w="245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26876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Linear-by-Linear Associ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258FB5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6.29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070C10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69E92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.01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66DE424B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77A22FBA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111" w:rsidRPr="00255111" w14:paraId="6B87F6B9" w14:textId="77777777">
        <w:trPr>
          <w:cantSplit/>
        </w:trPr>
        <w:tc>
          <w:tcPr>
            <w:tcW w:w="245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69A6281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264A60"/>
                <w:sz w:val="18"/>
                <w:szCs w:val="18"/>
              </w:rPr>
              <w:t>N of Valid Cas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BC1C3D5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</w:rPr>
              <w:t>2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43829B7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04932350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1BBE69F0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72F2E6AA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55111" w:rsidRPr="00255111" w14:paraId="5CCD281D" w14:textId="77777777">
        <w:trPr>
          <w:cantSplit/>
        </w:trPr>
        <w:tc>
          <w:tcPr>
            <w:tcW w:w="89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A1117DC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a. 0 cells (0.0%) have expected count less than 5. The minimum expected count is 36.66.</w:t>
            </w:r>
          </w:p>
        </w:tc>
      </w:tr>
      <w:tr w:rsidR="00255111" w:rsidRPr="00255111" w14:paraId="2C6803C2" w14:textId="77777777">
        <w:trPr>
          <w:cantSplit/>
        </w:trPr>
        <w:tc>
          <w:tcPr>
            <w:tcW w:w="89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588CE88" w14:textId="77777777" w:rsidR="00255111" w:rsidRPr="00255111" w:rsidRDefault="00255111" w:rsidP="0025511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</w:pPr>
            <w:r w:rsidRPr="00255111">
              <w:rPr>
                <w:rFonts w:ascii="Arial" w:hAnsi="Arial" w:cs="Arial"/>
                <w:color w:val="010205"/>
                <w:sz w:val="18"/>
                <w:szCs w:val="18"/>
                <w:lang w:val="en-US"/>
              </w:rPr>
              <w:t>b. Computed only for a 2x2 table</w:t>
            </w:r>
          </w:p>
        </w:tc>
      </w:tr>
    </w:tbl>
    <w:p w14:paraId="2D6506D7" w14:textId="77777777" w:rsidR="00255111" w:rsidRPr="00255111" w:rsidRDefault="00255111" w:rsidP="0025511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14:paraId="7B40B044" w14:textId="7BB721A7" w:rsidR="00255111" w:rsidRPr="00255111" w:rsidRDefault="00255111" w:rsidP="008C69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B92F4BC" w14:textId="77777777" w:rsidR="00255111" w:rsidRPr="008C69EE" w:rsidRDefault="00255111" w:rsidP="008C69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7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476"/>
        <w:gridCol w:w="1169"/>
        <w:gridCol w:w="1030"/>
        <w:gridCol w:w="1399"/>
        <w:gridCol w:w="1476"/>
      </w:tblGrid>
      <w:tr w:rsidR="008C69EE" w:rsidRPr="008C69EE" w14:paraId="5FF65DE3" w14:textId="77777777">
        <w:trPr>
          <w:cantSplit/>
        </w:trPr>
        <w:tc>
          <w:tcPr>
            <w:tcW w:w="72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D32C683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proofErr w:type="spellStart"/>
            <w:r w:rsidRPr="008C69EE">
              <w:rPr>
                <w:rFonts w:ascii="Arial" w:hAnsi="Arial" w:cs="Arial"/>
                <w:b/>
                <w:bCs/>
                <w:color w:val="010205"/>
                <w:lang w:val="en-GB"/>
              </w:rPr>
              <w:t>Length_Service</w:t>
            </w:r>
            <w:proofErr w:type="spellEnd"/>
          </w:p>
        </w:tc>
      </w:tr>
      <w:tr w:rsidR="008C69EE" w:rsidRPr="008C69EE" w14:paraId="24371C34" w14:textId="77777777">
        <w:trPr>
          <w:cantSplit/>
        </w:trPr>
        <w:tc>
          <w:tcPr>
            <w:tcW w:w="2212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97CC68D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2D9D715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A1CFB86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4EA14AD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281840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8C69EE" w:rsidRPr="008C69EE" w14:paraId="692E4A65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141BF45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147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53A5BE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5-10 Years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0A1E3F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8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3747E2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9.0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CD7048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9.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859696E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9.0</w:t>
            </w:r>
          </w:p>
        </w:tc>
      </w:tr>
      <w:tr w:rsidR="008C69EE" w:rsidRPr="008C69EE" w14:paraId="249726E6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E8EFB1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401B77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10-15 Years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6A669E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0EF92B0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DB5B3B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747B27C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0.5</w:t>
            </w:r>
          </w:p>
        </w:tc>
      </w:tr>
      <w:tr w:rsidR="008C69EE" w:rsidRPr="008C69EE" w14:paraId="1BF97585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BC15F4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BA307A9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 &gt;15 Years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69A5F4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104705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9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8192AA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9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CE4435F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8C69EE" w:rsidRPr="008C69EE" w14:paraId="2CFC5386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1E3945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E87F09F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026D477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CB17E64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04AC620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8C69E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7F9FB554" w14:textId="77777777" w:rsidR="008C69EE" w:rsidRPr="008C69EE" w:rsidRDefault="008C69EE" w:rsidP="008C69E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71D06D5" w14:textId="3DB8C7D7" w:rsidR="008C69EE" w:rsidRPr="00C77449" w:rsidRDefault="008C69EE" w:rsidP="008C69E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1C78AC1D" w14:textId="77777777" w:rsidR="00E007C0" w:rsidRPr="00E007C0" w:rsidRDefault="00E007C0" w:rsidP="00E007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5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737"/>
        <w:gridCol w:w="1169"/>
        <w:gridCol w:w="1030"/>
        <w:gridCol w:w="1399"/>
        <w:gridCol w:w="1476"/>
      </w:tblGrid>
      <w:tr w:rsidR="00E007C0" w:rsidRPr="00E007C0" w14:paraId="3E1AC8C1" w14:textId="77777777">
        <w:trPr>
          <w:cantSplit/>
        </w:trPr>
        <w:tc>
          <w:tcPr>
            <w:tcW w:w="654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C6F8A55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proofErr w:type="spellStart"/>
            <w:r w:rsidRPr="00E007C0">
              <w:rPr>
                <w:rFonts w:ascii="Arial" w:hAnsi="Arial" w:cs="Arial"/>
                <w:b/>
                <w:bCs/>
                <w:color w:val="010205"/>
                <w:lang w:val="en-GB"/>
              </w:rPr>
              <w:t>protective_equipment</w:t>
            </w:r>
            <w:proofErr w:type="spellEnd"/>
          </w:p>
        </w:tc>
      </w:tr>
      <w:tr w:rsidR="00E007C0" w:rsidRPr="00E007C0" w14:paraId="4A02070D" w14:textId="77777777">
        <w:trPr>
          <w:cantSplit/>
        </w:trPr>
        <w:tc>
          <w:tcPr>
            <w:tcW w:w="1474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49460D8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B53F1F1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E75A297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1EB2E08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651C511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E007C0" w:rsidRPr="00E007C0" w14:paraId="7306DAAE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D54A73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95F79D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493A12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459E15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3.0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0CE416D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3.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B0DC79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3.0</w:t>
            </w:r>
          </w:p>
        </w:tc>
      </w:tr>
      <w:tr w:rsidR="00E007C0" w:rsidRPr="00E007C0" w14:paraId="75B83280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9004569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73C541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632EF8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7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60DD090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7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06F070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7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42E781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E007C0" w:rsidRPr="00E007C0" w14:paraId="55A3ADA0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765542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4B18915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9E4EF1A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B597AE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788C2E1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E007C0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34A91552" w14:textId="77777777" w:rsidR="00E007C0" w:rsidRPr="00E007C0" w:rsidRDefault="00E007C0" w:rsidP="00E007C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0348ADDE" w14:textId="77777777" w:rsidR="00E007C0" w:rsidRPr="00E007C0" w:rsidRDefault="00E007C0" w:rsidP="00E007C0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4D753F3" w14:textId="77777777" w:rsidR="00E007C0" w:rsidRPr="008C69EE" w:rsidRDefault="00E007C0" w:rsidP="008C69E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64CEEFD" w14:textId="72FD3978" w:rsidR="005D4969" w:rsidRPr="00C77449" w:rsidRDefault="005D4969" w:rsidP="005D4969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7929837" w14:textId="77777777" w:rsidR="00E007C0" w:rsidRPr="00C77449" w:rsidRDefault="00E007C0" w:rsidP="005D4969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3FF926C6" w14:textId="77777777" w:rsidR="00B953B1" w:rsidRPr="00B953B1" w:rsidRDefault="00B953B1" w:rsidP="00B953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75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784"/>
        <w:gridCol w:w="1169"/>
        <w:gridCol w:w="1030"/>
        <w:gridCol w:w="1399"/>
        <w:gridCol w:w="1476"/>
      </w:tblGrid>
      <w:tr w:rsidR="00B953B1" w:rsidRPr="00B953B1" w14:paraId="4DFF0A23" w14:textId="77777777">
        <w:trPr>
          <w:cantSplit/>
        </w:trPr>
        <w:tc>
          <w:tcPr>
            <w:tcW w:w="75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514CE0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proofErr w:type="spellStart"/>
            <w:r w:rsidRPr="00B953B1">
              <w:rPr>
                <w:rFonts w:ascii="Arial" w:hAnsi="Arial" w:cs="Arial"/>
                <w:b/>
                <w:bCs/>
                <w:color w:val="010205"/>
                <w:lang w:val="en-GB"/>
              </w:rPr>
              <w:t>BMI_Cat</w:t>
            </w:r>
            <w:proofErr w:type="spellEnd"/>
          </w:p>
        </w:tc>
      </w:tr>
      <w:tr w:rsidR="00B953B1" w:rsidRPr="00B953B1" w14:paraId="5353B2A4" w14:textId="77777777">
        <w:trPr>
          <w:cantSplit/>
        </w:trPr>
        <w:tc>
          <w:tcPr>
            <w:tcW w:w="2520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C34B59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D27F3C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0C08F96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65122FE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B83846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B953B1" w:rsidRPr="00B953B1" w14:paraId="64254A11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F915E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178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CAB822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.00 Underweight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06A913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2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9104A4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.0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6BA6A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.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AE5FCE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.0</w:t>
            </w:r>
          </w:p>
        </w:tc>
      </w:tr>
      <w:tr w:rsidR="00B953B1" w:rsidRPr="00B953B1" w14:paraId="02E192BF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597681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78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80DBC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.00 Norm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7C1539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4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46DA7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0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37C7E6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0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4FC6CA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1.5</w:t>
            </w:r>
          </w:p>
        </w:tc>
      </w:tr>
      <w:tr w:rsidR="00B953B1" w:rsidRPr="00B953B1" w14:paraId="42B8B0E1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2C76CD3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78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A6A069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.00 Overweight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64D11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B6E766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D83827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EF12FF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B953B1" w:rsidRPr="00B953B1" w14:paraId="405BC7A0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668553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78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21595F8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1273C9C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94D0DB5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C1394D9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B953B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5642163B" w14:textId="77777777" w:rsidR="00B953B1" w:rsidRPr="00B953B1" w:rsidRDefault="00B953B1" w:rsidP="00B953B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1C061813" w14:textId="033762A0" w:rsidR="00B953B1" w:rsidRPr="00C77449" w:rsidRDefault="00B953B1" w:rsidP="00B953B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ECF5502" w14:textId="77777777" w:rsidR="00E007C0" w:rsidRPr="00B953B1" w:rsidRDefault="00E007C0" w:rsidP="00B953B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1C42E854" w14:textId="77777777" w:rsidR="005D4969" w:rsidRPr="00C77449" w:rsidRDefault="005D4969" w:rsidP="005D4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7EF44B8" w14:textId="77777777" w:rsidR="005D07BE" w:rsidRPr="005D07BE" w:rsidRDefault="005D07BE" w:rsidP="005D07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2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69"/>
        <w:gridCol w:w="1106"/>
        <w:gridCol w:w="1029"/>
        <w:gridCol w:w="1168"/>
      </w:tblGrid>
      <w:tr w:rsidR="005D07BE" w:rsidRPr="005D07BE" w14:paraId="21199E60" w14:textId="77777777">
        <w:trPr>
          <w:cantSplit/>
        </w:trPr>
        <w:tc>
          <w:tcPr>
            <w:tcW w:w="3073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12C019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045C0E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116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06C0A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able N %</w:t>
            </w:r>
          </w:p>
        </w:tc>
      </w:tr>
      <w:tr w:rsidR="005D07BE" w:rsidRPr="005D07BE" w14:paraId="5085683F" w14:textId="77777777">
        <w:trPr>
          <w:cantSplit/>
        </w:trPr>
        <w:tc>
          <w:tcPr>
            <w:tcW w:w="1967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EDD809E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gh</w:t>
            </w:r>
          </w:p>
        </w:tc>
        <w:tc>
          <w:tcPr>
            <w:tcW w:w="11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9C32FF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Yes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5D3561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100</w:t>
            </w:r>
          </w:p>
        </w:tc>
        <w:tc>
          <w:tcPr>
            <w:tcW w:w="116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BD5B4C8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50.0</w:t>
            </w:r>
          </w:p>
        </w:tc>
      </w:tr>
      <w:tr w:rsidR="005D07BE" w:rsidRPr="005D07BE" w14:paraId="55E50DD3" w14:textId="77777777">
        <w:trPr>
          <w:cantSplit/>
        </w:trPr>
        <w:tc>
          <w:tcPr>
            <w:tcW w:w="1967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FD2203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0EA0DD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No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3DF49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100</w:t>
            </w:r>
          </w:p>
        </w:tc>
        <w:tc>
          <w:tcPr>
            <w:tcW w:w="11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1DDD299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FF0000"/>
                <w:sz w:val="18"/>
                <w:szCs w:val="18"/>
                <w:lang w:val="en-GB"/>
              </w:rPr>
              <w:t>50.0</w:t>
            </w:r>
          </w:p>
        </w:tc>
      </w:tr>
      <w:tr w:rsidR="005D07BE" w:rsidRPr="005D07BE" w14:paraId="4B73DA7B" w14:textId="77777777">
        <w:trPr>
          <w:cantSplit/>
        </w:trPr>
        <w:tc>
          <w:tcPr>
            <w:tcW w:w="196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F50341D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proofErr w:type="spellStart"/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putum_Production</w:t>
            </w:r>
            <w:proofErr w:type="spellEnd"/>
          </w:p>
        </w:tc>
        <w:tc>
          <w:tcPr>
            <w:tcW w:w="11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EC1BE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Y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F7E8FA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7</w:t>
            </w:r>
          </w:p>
        </w:tc>
        <w:tc>
          <w:tcPr>
            <w:tcW w:w="11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FB19A29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8.5</w:t>
            </w:r>
          </w:p>
        </w:tc>
      </w:tr>
      <w:tr w:rsidR="005D07BE" w:rsidRPr="005D07BE" w14:paraId="39A043D7" w14:textId="77777777">
        <w:trPr>
          <w:cantSplit/>
        </w:trPr>
        <w:tc>
          <w:tcPr>
            <w:tcW w:w="196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6917461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2A82F6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No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AEEC30D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43</w:t>
            </w:r>
          </w:p>
        </w:tc>
        <w:tc>
          <w:tcPr>
            <w:tcW w:w="11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4BD9F9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1.5</w:t>
            </w:r>
          </w:p>
        </w:tc>
      </w:tr>
      <w:tr w:rsidR="005D07BE" w:rsidRPr="005D07BE" w14:paraId="35C1391F" w14:textId="77777777">
        <w:trPr>
          <w:cantSplit/>
        </w:trPr>
        <w:tc>
          <w:tcPr>
            <w:tcW w:w="196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4575CB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proofErr w:type="spellStart"/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Breathlesness</w:t>
            </w:r>
            <w:proofErr w:type="spellEnd"/>
          </w:p>
        </w:tc>
        <w:tc>
          <w:tcPr>
            <w:tcW w:w="11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68D52A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Presen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A930B4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5</w:t>
            </w:r>
          </w:p>
        </w:tc>
        <w:tc>
          <w:tcPr>
            <w:tcW w:w="116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3BE4748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.5</w:t>
            </w:r>
          </w:p>
        </w:tc>
      </w:tr>
      <w:tr w:rsidR="005D07BE" w:rsidRPr="005D07BE" w14:paraId="0811F139" w14:textId="77777777">
        <w:trPr>
          <w:cantSplit/>
        </w:trPr>
        <w:tc>
          <w:tcPr>
            <w:tcW w:w="196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0B93B4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0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D248EB3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Absen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E835CC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5</w:t>
            </w:r>
          </w:p>
        </w:tc>
        <w:tc>
          <w:tcPr>
            <w:tcW w:w="116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008BA3A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2.5</w:t>
            </w:r>
          </w:p>
        </w:tc>
      </w:tr>
    </w:tbl>
    <w:p w14:paraId="335FC9FC" w14:textId="77777777" w:rsidR="005D07BE" w:rsidRPr="005D07BE" w:rsidRDefault="005D07BE" w:rsidP="005D07B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2E98116F" w14:textId="77777777" w:rsidR="006C700B" w:rsidRPr="00C77449" w:rsidRDefault="006C700B" w:rsidP="005903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E8CD71C" w14:textId="77777777" w:rsidR="005D07BE" w:rsidRPr="005D07BE" w:rsidRDefault="005D07BE" w:rsidP="005D07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76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814"/>
        <w:gridCol w:w="1169"/>
        <w:gridCol w:w="1030"/>
        <w:gridCol w:w="1399"/>
        <w:gridCol w:w="1476"/>
      </w:tblGrid>
      <w:tr w:rsidR="005D07BE" w:rsidRPr="005D07BE" w14:paraId="4620293D" w14:textId="77777777">
        <w:trPr>
          <w:cantSplit/>
        </w:trPr>
        <w:tc>
          <w:tcPr>
            <w:tcW w:w="7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C251840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5D07BE">
              <w:rPr>
                <w:rFonts w:ascii="Arial" w:hAnsi="Arial" w:cs="Arial"/>
                <w:b/>
                <w:bCs/>
                <w:color w:val="010205"/>
                <w:lang w:val="en-GB"/>
              </w:rPr>
              <w:t>Pattern</w:t>
            </w:r>
          </w:p>
        </w:tc>
      </w:tr>
      <w:tr w:rsidR="005D07BE" w:rsidRPr="005D07BE" w14:paraId="49763BCD" w14:textId="77777777">
        <w:trPr>
          <w:cantSplit/>
        </w:trPr>
        <w:tc>
          <w:tcPr>
            <w:tcW w:w="2550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ADAE8C4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09EB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D75A174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4BFCA3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CBD691C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5D07BE" w:rsidRPr="005D07BE" w14:paraId="113B4BD4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7E0FF23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181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A8CF7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 xml:space="preserve">1 </w:t>
            </w:r>
            <w:proofErr w:type="gramStart"/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Obstruction(</w:t>
            </w:r>
            <w:proofErr w:type="gramEnd"/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R)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2CA5DC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BE3AC48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9.0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8552B4F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9.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66B662A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9.0</w:t>
            </w:r>
          </w:p>
        </w:tc>
      </w:tr>
      <w:tr w:rsidR="005D07BE" w:rsidRPr="005D07BE" w14:paraId="5359BE3C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AD8AD2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77804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Obstruction(R)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818FE4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7A0514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921B5A5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D424B90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4.5</w:t>
            </w:r>
          </w:p>
        </w:tc>
      </w:tr>
      <w:tr w:rsidR="005D07BE" w:rsidRPr="005D07BE" w14:paraId="0AE9A956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4E3E55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E29A91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 Restriction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508399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8D52CAC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8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1F7CC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8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402CFC5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2.5</w:t>
            </w:r>
          </w:p>
        </w:tc>
      </w:tr>
      <w:tr w:rsidR="005D07BE" w:rsidRPr="005D07BE" w14:paraId="6E9C9AE2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11209E1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11DB12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4 Norm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0E35AF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2E1CAB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7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0E9865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7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EF95772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5D07BE" w:rsidRPr="005D07BE" w14:paraId="20048BBB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8EED4A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D60CA95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5488DA6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0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B6ED2C7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598DBFC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D07BE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543C1528" w14:textId="77777777" w:rsidR="005D07BE" w:rsidRPr="005D07BE" w:rsidRDefault="005D07BE" w:rsidP="005D07B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971437F" w14:textId="77777777" w:rsidR="005D07BE" w:rsidRPr="005D07BE" w:rsidRDefault="005D07BE" w:rsidP="005D07B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5CF68D47" w14:textId="77777777" w:rsidR="005903D3" w:rsidRPr="00C77449" w:rsidRDefault="005903D3" w:rsidP="005903D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1072B029" w14:textId="33D00B7D" w:rsidR="00A4185B" w:rsidRDefault="00A4185B" w:rsidP="005903D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58CBEE44" w14:textId="77777777" w:rsidR="00094D56" w:rsidRPr="00C77449" w:rsidRDefault="002957B2" w:rsidP="00094D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7449">
        <w:rPr>
          <w:rFonts w:ascii="Times New Roman" w:hAnsi="Times New Roman" w:cs="Times New Roman"/>
          <w:sz w:val="24"/>
          <w:szCs w:val="24"/>
          <w:lang w:val="en-GB"/>
        </w:rPr>
        <w:t>N=78</w:t>
      </w:r>
    </w:p>
    <w:p w14:paraId="34BDEDEA" w14:textId="77777777" w:rsidR="0056514F" w:rsidRPr="0056514F" w:rsidRDefault="0056514F" w:rsidP="005651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4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4"/>
        <w:gridCol w:w="1199"/>
        <w:gridCol w:w="1029"/>
        <w:gridCol w:w="1029"/>
        <w:gridCol w:w="1169"/>
      </w:tblGrid>
      <w:tr w:rsidR="00823648" w:rsidRPr="0056514F" w14:paraId="1EDED752" w14:textId="77777777" w:rsidTr="00823648">
        <w:trPr>
          <w:cantSplit/>
        </w:trPr>
        <w:tc>
          <w:tcPr>
            <w:tcW w:w="2213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55CEC77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14:paraId="6C50BCEF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E895DB" w14:textId="7EC1CFE0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116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DC9B984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able N %</w:t>
            </w:r>
          </w:p>
        </w:tc>
      </w:tr>
      <w:tr w:rsidR="00823648" w:rsidRPr="0056514F" w14:paraId="1B2BB749" w14:textId="77777777" w:rsidTr="00823648">
        <w:trPr>
          <w:cantSplit/>
        </w:trPr>
        <w:tc>
          <w:tcPr>
            <w:tcW w:w="1014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F71A83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proofErr w:type="spellStart"/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Age_Cat</w:t>
            </w:r>
            <w:proofErr w:type="spellEnd"/>
          </w:p>
        </w:tc>
        <w:tc>
          <w:tcPr>
            <w:tcW w:w="119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C0F67F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.00 25-34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20C0D82D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BD36FC" w14:textId="706D00B3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0</w:t>
            </w:r>
          </w:p>
        </w:tc>
        <w:tc>
          <w:tcPr>
            <w:tcW w:w="116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1F33B02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</w:t>
            </w:r>
          </w:p>
        </w:tc>
      </w:tr>
      <w:tr w:rsidR="00823648" w:rsidRPr="0056514F" w14:paraId="4A7C5B83" w14:textId="77777777" w:rsidTr="00823648">
        <w:trPr>
          <w:cantSplit/>
        </w:trPr>
        <w:tc>
          <w:tcPr>
            <w:tcW w:w="1014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233339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710B65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.00 35-44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175C21DB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CED492" w14:textId="213207A6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9</w:t>
            </w:r>
          </w:p>
        </w:tc>
        <w:tc>
          <w:tcPr>
            <w:tcW w:w="116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4BDA555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4.4</w:t>
            </w:r>
          </w:p>
        </w:tc>
      </w:tr>
      <w:tr w:rsidR="00823648" w:rsidRPr="0056514F" w14:paraId="61B8475D" w14:textId="77777777" w:rsidTr="00823648">
        <w:trPr>
          <w:cantSplit/>
        </w:trPr>
        <w:tc>
          <w:tcPr>
            <w:tcW w:w="1014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CF7BD2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CDE8D9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.00 45-54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3861556C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76ACA8F" w14:textId="448B8B0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7</w:t>
            </w:r>
          </w:p>
        </w:tc>
        <w:tc>
          <w:tcPr>
            <w:tcW w:w="116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E9C85C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4.6</w:t>
            </w:r>
          </w:p>
        </w:tc>
      </w:tr>
      <w:tr w:rsidR="00823648" w:rsidRPr="0056514F" w14:paraId="1049A8CA" w14:textId="77777777" w:rsidTr="00823648">
        <w:trPr>
          <w:cantSplit/>
        </w:trPr>
        <w:tc>
          <w:tcPr>
            <w:tcW w:w="1014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96A1BC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C7992B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4.00 55-65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FAE661B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A4BC171" w14:textId="0916EDD3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2</w:t>
            </w:r>
          </w:p>
        </w:tc>
        <w:tc>
          <w:tcPr>
            <w:tcW w:w="116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748D615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0</w:t>
            </w:r>
          </w:p>
        </w:tc>
      </w:tr>
      <w:tr w:rsidR="00823648" w:rsidRPr="0056514F" w14:paraId="385AC4D0" w14:textId="77777777" w:rsidTr="00823648">
        <w:trPr>
          <w:cantSplit/>
        </w:trPr>
        <w:tc>
          <w:tcPr>
            <w:tcW w:w="1014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4DD19F5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ex</w:t>
            </w:r>
          </w:p>
        </w:tc>
        <w:tc>
          <w:tcPr>
            <w:tcW w:w="119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139BE45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Mal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10F501C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5370D" w14:textId="70900B53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16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D5DF3B2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6.9</w:t>
            </w:r>
          </w:p>
        </w:tc>
      </w:tr>
      <w:tr w:rsidR="00823648" w:rsidRPr="0056514F" w14:paraId="58AEA048" w14:textId="77777777" w:rsidTr="00823648">
        <w:trPr>
          <w:cantSplit/>
        </w:trPr>
        <w:tc>
          <w:tcPr>
            <w:tcW w:w="1014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D3D2E8A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19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F2F28D7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Femal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14:paraId="2B616DA9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F3EAF99" w14:textId="23811DD0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8</w:t>
            </w:r>
          </w:p>
        </w:tc>
        <w:tc>
          <w:tcPr>
            <w:tcW w:w="116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32E36536" w14:textId="77777777" w:rsidR="00823648" w:rsidRPr="0056514F" w:rsidRDefault="00823648" w:rsidP="0056514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56514F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3.1</w:t>
            </w:r>
          </w:p>
        </w:tc>
      </w:tr>
    </w:tbl>
    <w:p w14:paraId="3E47D7ED" w14:textId="77777777" w:rsidR="0056514F" w:rsidRPr="0056514F" w:rsidRDefault="0056514F" w:rsidP="0056514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4D948F28" w14:textId="77777777" w:rsidR="005D07BE" w:rsidRPr="005D07BE" w:rsidRDefault="005D07BE" w:rsidP="005D07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28247A5" w14:textId="77777777" w:rsidR="005D07BE" w:rsidRPr="005D07BE" w:rsidRDefault="005D07BE" w:rsidP="005D07B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ADAEB11" w14:textId="77777777" w:rsidR="00094D56" w:rsidRPr="00C77449" w:rsidRDefault="00094D56" w:rsidP="00094D56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3B78DEF1" w14:textId="77777777" w:rsidR="00823648" w:rsidRPr="00C77449" w:rsidRDefault="00823648" w:rsidP="005903D3">
      <w:pPr>
        <w:rPr>
          <w:lang w:val="en-GB"/>
        </w:rPr>
      </w:pPr>
    </w:p>
    <w:p w14:paraId="270D8F74" w14:textId="77777777" w:rsidR="0024718A" w:rsidRPr="00C77449" w:rsidRDefault="0024718A" w:rsidP="005903D3">
      <w:pPr>
        <w:rPr>
          <w:lang w:val="en-GB"/>
        </w:rPr>
      </w:pPr>
    </w:p>
    <w:p w14:paraId="4E452F0E" w14:textId="77777777" w:rsidR="0024718A" w:rsidRPr="00C77449" w:rsidRDefault="0024718A" w:rsidP="002471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31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5"/>
        <w:gridCol w:w="768"/>
        <w:gridCol w:w="1353"/>
        <w:gridCol w:w="1030"/>
        <w:gridCol w:w="1092"/>
        <w:gridCol w:w="1030"/>
      </w:tblGrid>
      <w:tr w:rsidR="0024718A" w:rsidRPr="00C77449" w14:paraId="406128D7" w14:textId="77777777">
        <w:trPr>
          <w:cantSplit/>
        </w:trPr>
        <w:tc>
          <w:tcPr>
            <w:tcW w:w="631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2B04BA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>Smoking * Sex Crosstabulation</w:t>
            </w:r>
          </w:p>
        </w:tc>
      </w:tr>
      <w:tr w:rsidR="0024718A" w:rsidRPr="00C77449" w14:paraId="6E3C4EE9" w14:textId="77777777">
        <w:trPr>
          <w:cantSplit/>
        </w:trPr>
        <w:tc>
          <w:tcPr>
            <w:tcW w:w="3165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688EB4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120" w:type="dxa"/>
            <w:gridSpan w:val="2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48377DFC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ex</w:t>
            </w:r>
          </w:p>
        </w:tc>
        <w:tc>
          <w:tcPr>
            <w:tcW w:w="102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3E90A49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</w:tr>
      <w:tr w:rsidR="0024718A" w:rsidRPr="00C77449" w14:paraId="2BB77026" w14:textId="77777777">
        <w:trPr>
          <w:cantSplit/>
        </w:trPr>
        <w:tc>
          <w:tcPr>
            <w:tcW w:w="3165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AAC29EC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9D0FE27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Male</w:t>
            </w:r>
          </w:p>
        </w:tc>
        <w:tc>
          <w:tcPr>
            <w:tcW w:w="109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1B2F995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Female</w:t>
            </w:r>
          </w:p>
        </w:tc>
        <w:tc>
          <w:tcPr>
            <w:tcW w:w="102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A1D93B0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</w:p>
        </w:tc>
      </w:tr>
      <w:tr w:rsidR="0024718A" w:rsidRPr="00C77449" w14:paraId="50D16025" w14:textId="77777777">
        <w:trPr>
          <w:cantSplit/>
        </w:trPr>
        <w:tc>
          <w:tcPr>
            <w:tcW w:w="104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75637E6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moking</w:t>
            </w:r>
          </w:p>
        </w:tc>
        <w:tc>
          <w:tcPr>
            <w:tcW w:w="768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1AB4115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Yes</w:t>
            </w:r>
          </w:p>
        </w:tc>
        <w:tc>
          <w:tcPr>
            <w:tcW w:w="135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EC83E5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8CA3B1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</w:t>
            </w:r>
          </w:p>
        </w:tc>
        <w:tc>
          <w:tcPr>
            <w:tcW w:w="109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7069F5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9DBFBC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</w:t>
            </w:r>
          </w:p>
        </w:tc>
      </w:tr>
      <w:tr w:rsidR="0024718A" w:rsidRPr="00C77449" w14:paraId="17B68B82" w14:textId="77777777">
        <w:trPr>
          <w:cantSplit/>
        </w:trPr>
        <w:tc>
          <w:tcPr>
            <w:tcW w:w="10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B6244E9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68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3FA4D79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35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47B08F4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Sex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3F1344FE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.3%</w:t>
            </w:r>
          </w:p>
        </w:tc>
        <w:tc>
          <w:tcPr>
            <w:tcW w:w="1091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14AA1A2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%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0727AA22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4.1%</w:t>
            </w:r>
          </w:p>
        </w:tc>
      </w:tr>
      <w:tr w:rsidR="0024718A" w:rsidRPr="00C77449" w14:paraId="68C84B2E" w14:textId="77777777">
        <w:trPr>
          <w:cantSplit/>
        </w:trPr>
        <w:tc>
          <w:tcPr>
            <w:tcW w:w="10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112B3B2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6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58499B7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No</w:t>
            </w:r>
          </w:p>
        </w:tc>
        <w:tc>
          <w:tcPr>
            <w:tcW w:w="13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09EA74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745057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3</w:t>
            </w:r>
          </w:p>
        </w:tc>
        <w:tc>
          <w:tcPr>
            <w:tcW w:w="10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3AD82B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783DD2A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8</w:t>
            </w:r>
          </w:p>
        </w:tc>
      </w:tr>
      <w:tr w:rsidR="0024718A" w:rsidRPr="00C77449" w14:paraId="3DEAC6C5" w14:textId="77777777">
        <w:trPr>
          <w:cantSplit/>
        </w:trPr>
        <w:tc>
          <w:tcPr>
            <w:tcW w:w="10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6F90305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76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9F5B273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35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1CBEB99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Sex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671A364E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.7%</w:t>
            </w:r>
          </w:p>
        </w:tc>
        <w:tc>
          <w:tcPr>
            <w:tcW w:w="1091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3A2337C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3.3%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309E247E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5.9%</w:t>
            </w:r>
          </w:p>
        </w:tc>
      </w:tr>
      <w:tr w:rsidR="0024718A" w:rsidRPr="00C77449" w14:paraId="2F06E651" w14:textId="77777777">
        <w:trPr>
          <w:cantSplit/>
        </w:trPr>
        <w:tc>
          <w:tcPr>
            <w:tcW w:w="1813" w:type="dxa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2D85AF7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3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26A90B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2FF9D0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9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F9348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11E83B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</w:t>
            </w:r>
          </w:p>
        </w:tc>
      </w:tr>
      <w:tr w:rsidR="0024718A" w:rsidRPr="00C77449" w14:paraId="13E65902" w14:textId="77777777">
        <w:trPr>
          <w:cantSplit/>
        </w:trPr>
        <w:tc>
          <w:tcPr>
            <w:tcW w:w="1813" w:type="dxa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BE84D2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35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5FA4C7F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Sex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E5586AB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  <w:tc>
          <w:tcPr>
            <w:tcW w:w="109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1C227E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C64037B" w14:textId="77777777" w:rsidR="0024718A" w:rsidRPr="00C77449" w:rsidRDefault="0024718A" w:rsidP="0024718A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</w:tr>
    </w:tbl>
    <w:p w14:paraId="06F1549B" w14:textId="77777777" w:rsidR="0024718A" w:rsidRPr="00C77449" w:rsidRDefault="0024718A" w:rsidP="0024718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3477E98" w14:textId="77777777" w:rsidR="0024718A" w:rsidRPr="00C77449" w:rsidRDefault="0024718A" w:rsidP="005903D3">
      <w:pPr>
        <w:rPr>
          <w:lang w:val="en-GB"/>
        </w:rPr>
      </w:pPr>
    </w:p>
    <w:p w14:paraId="18D08794" w14:textId="77777777" w:rsidR="0062187F" w:rsidRPr="00C77449" w:rsidRDefault="0062187F" w:rsidP="006218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819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3"/>
        <w:gridCol w:w="2168"/>
        <w:gridCol w:w="1168"/>
        <w:gridCol w:w="1029"/>
        <w:gridCol w:w="1399"/>
        <w:gridCol w:w="1476"/>
      </w:tblGrid>
      <w:tr w:rsidR="0062187F" w:rsidRPr="00C77449" w14:paraId="501EEF12" w14:textId="77777777">
        <w:trPr>
          <w:cantSplit/>
        </w:trPr>
        <w:tc>
          <w:tcPr>
            <w:tcW w:w="81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2EE0412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proofErr w:type="spellStart"/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>Pack_Year_cat</w:t>
            </w:r>
            <w:proofErr w:type="spellEnd"/>
          </w:p>
        </w:tc>
      </w:tr>
      <w:tr w:rsidR="0062187F" w:rsidRPr="00C77449" w14:paraId="1DD48981" w14:textId="77777777">
        <w:trPr>
          <w:cantSplit/>
        </w:trPr>
        <w:tc>
          <w:tcPr>
            <w:tcW w:w="3120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DC658C9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D48E94A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12AA6A9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C484EA6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CFE2B6B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62187F" w:rsidRPr="00C77449" w14:paraId="666512B5" w14:textId="77777777">
        <w:trPr>
          <w:cantSplit/>
        </w:trPr>
        <w:tc>
          <w:tcPr>
            <w:tcW w:w="953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ABE756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2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D6C767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&gt;10 Packs per year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AC8951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CCC88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9.0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DF4AA8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2.0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E3FF349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2.0</w:t>
            </w:r>
          </w:p>
        </w:tc>
      </w:tr>
      <w:tr w:rsidR="0062187F" w:rsidRPr="00C77449" w14:paraId="21B02692" w14:textId="77777777">
        <w:trPr>
          <w:cantSplit/>
        </w:trPr>
        <w:tc>
          <w:tcPr>
            <w:tcW w:w="953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8B85C4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2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978C24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&lt;=10 Packs per year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5E8160C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3A2A373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654B7F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60DFD03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62187F" w:rsidRPr="00C77449" w14:paraId="7AC7E2E5" w14:textId="77777777">
        <w:trPr>
          <w:cantSplit/>
        </w:trPr>
        <w:tc>
          <w:tcPr>
            <w:tcW w:w="953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C477A4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2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2ECF27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CDFFAF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D6A16F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4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FBF665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2D2836B7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62187F" w:rsidRPr="00C77449" w14:paraId="1D07A394" w14:textId="77777777">
        <w:trPr>
          <w:cantSplit/>
        </w:trPr>
        <w:tc>
          <w:tcPr>
            <w:tcW w:w="9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15851EB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issing</w:t>
            </w:r>
          </w:p>
        </w:tc>
        <w:tc>
          <w:tcPr>
            <w:tcW w:w="2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4B7F69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ystem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3AD39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F92186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5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987E5E5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6D8B88AF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62187F" w:rsidRPr="00C77449" w14:paraId="27BECB4B" w14:textId="77777777">
        <w:trPr>
          <w:cantSplit/>
        </w:trPr>
        <w:tc>
          <w:tcPr>
            <w:tcW w:w="3120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91B1DF0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lastRenderedPageBreak/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0584A5E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629CB3E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4C66F439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24B3FB5C" w14:textId="77777777" w:rsidR="0062187F" w:rsidRPr="00C77449" w:rsidRDefault="0062187F" w:rsidP="0062187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5D89D20A" w14:textId="77777777" w:rsidR="0062187F" w:rsidRPr="00C77449" w:rsidRDefault="0062187F" w:rsidP="0062187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0B4BA2A7" w14:textId="77777777" w:rsidR="0062187F" w:rsidRPr="00C77449" w:rsidRDefault="0062187F" w:rsidP="006218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6904223" w14:textId="77777777" w:rsidR="0062187F" w:rsidRPr="00C77449" w:rsidRDefault="0062187F" w:rsidP="0062187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36EFEDFF" w14:textId="1CD3CFAD" w:rsidR="002B2346" w:rsidRDefault="002B2346" w:rsidP="002B23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7449"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41BAD0FA" wp14:editId="6803E43E">
            <wp:extent cx="5974080" cy="3517265"/>
            <wp:effectExtent l="0" t="0" r="762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2ED8D" w14:textId="2AEFFB90" w:rsidR="00F07DDF" w:rsidRDefault="00F07DDF" w:rsidP="002B23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39285C6" w14:textId="77777777" w:rsidR="00F07DDF" w:rsidRPr="00C77449" w:rsidRDefault="00F07DDF" w:rsidP="002B23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ADB5A99" w14:textId="0B28725E" w:rsidR="00F07DDF" w:rsidRDefault="00F07DDF" w:rsidP="00F07D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CCE0DD" wp14:editId="5925688B">
            <wp:extent cx="5974080" cy="351726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F7107" w14:textId="77777777" w:rsidR="00F07DDF" w:rsidRDefault="00F07DDF" w:rsidP="00F07D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100465" w14:textId="77777777" w:rsidR="00F07DDF" w:rsidRDefault="00F07DDF" w:rsidP="00F07DD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174627C3" w14:textId="77777777" w:rsidR="00541344" w:rsidRPr="00C77449" w:rsidRDefault="00541344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1"/>
        <w:gridCol w:w="2397"/>
        <w:gridCol w:w="981"/>
        <w:gridCol w:w="761"/>
        <w:gridCol w:w="1211"/>
        <w:gridCol w:w="1701"/>
      </w:tblGrid>
      <w:tr w:rsidR="00541344" w:rsidRPr="00C77449" w14:paraId="5D5AC32A" w14:textId="77777777" w:rsidTr="0056514F">
        <w:trPr>
          <w:cantSplit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701EC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>GOLD Severity Grade</w:t>
            </w:r>
          </w:p>
        </w:tc>
      </w:tr>
      <w:tr w:rsidR="00541344" w:rsidRPr="00C77449" w14:paraId="725E8851" w14:textId="77777777" w:rsidTr="0056514F">
        <w:trPr>
          <w:cantSplit/>
        </w:trPr>
        <w:tc>
          <w:tcPr>
            <w:tcW w:w="0" w:type="auto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DFE05A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2D0C3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39E3A7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3DF89C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B5B14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541344" w:rsidRPr="00C77449" w14:paraId="0A7A007A" w14:textId="77777777" w:rsidTr="0056514F">
        <w:trPr>
          <w:cantSplit/>
        </w:trPr>
        <w:tc>
          <w:tcPr>
            <w:tcW w:w="0" w:type="auto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A08CF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4D2EE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Mild (FEV1 &gt;80%)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50D5D3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CBCCB4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.3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CF88FB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.3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1C700E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.3</w:t>
            </w:r>
          </w:p>
        </w:tc>
      </w:tr>
      <w:tr w:rsidR="00541344" w:rsidRPr="00C77449" w14:paraId="2DE7F90A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570ED0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424C42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Moderate (FEV1 50-79%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745F97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83CEA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9.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9B388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9.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D57B4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9.2</w:t>
            </w:r>
          </w:p>
        </w:tc>
      </w:tr>
      <w:tr w:rsidR="00541344" w:rsidRPr="00C77449" w14:paraId="16B78AEC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749B3B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8097C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 Severe (FEV1 30-49%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4C53E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43BF39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8.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FC37C1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8.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8F3A96C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7.4</w:t>
            </w:r>
          </w:p>
        </w:tc>
      </w:tr>
      <w:tr w:rsidR="00541344" w:rsidRPr="00C77449" w14:paraId="4C537190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A594EC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3040B2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4 Very Severe (FEV1 &lt;30%)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92ED80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22B65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.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BA4F72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.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9869D7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541344" w:rsidRPr="00C77449" w14:paraId="7500141C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83875E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91021E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AF1152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DC52D2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062A6B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33A250BC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1F1071E1" w14:textId="77777777" w:rsidR="00541344" w:rsidRPr="00C77449" w:rsidRDefault="00541344" w:rsidP="0054134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54ED9A61" w14:textId="49DB308A" w:rsidR="00541344" w:rsidRPr="00C77449" w:rsidRDefault="00541344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8E1FD83" w14:textId="10C79390" w:rsidR="00554B9F" w:rsidRPr="00C77449" w:rsidRDefault="00554B9F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374B049" w14:textId="3E9BCA78" w:rsidR="00554B9F" w:rsidRPr="00C77449" w:rsidRDefault="00554B9F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79B33149" w14:textId="6A76B999" w:rsidR="00554B9F" w:rsidRPr="00C77449" w:rsidRDefault="00554B9F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67BB1AFD" w14:textId="10075825" w:rsidR="00554B9F" w:rsidRPr="00C77449" w:rsidRDefault="00554B9F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04CD3D11" w14:textId="77777777" w:rsidR="00554B9F" w:rsidRPr="00C77449" w:rsidRDefault="00554B9F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72"/>
        <w:gridCol w:w="821"/>
        <w:gridCol w:w="1409"/>
        <w:gridCol w:w="1091"/>
        <w:gridCol w:w="1403"/>
        <w:gridCol w:w="1239"/>
        <w:gridCol w:w="1332"/>
        <w:gridCol w:w="741"/>
      </w:tblGrid>
      <w:tr w:rsidR="00541344" w:rsidRPr="00C77449" w14:paraId="077E2934" w14:textId="77777777" w:rsidTr="0056514F">
        <w:trPr>
          <w:cantSplit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A486CA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proofErr w:type="spellStart"/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>Length_Service</w:t>
            </w:r>
            <w:proofErr w:type="spellEnd"/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 xml:space="preserve"> * GOLD Severity Grade Crosstabulation</w:t>
            </w:r>
          </w:p>
        </w:tc>
      </w:tr>
      <w:tr w:rsidR="00541344" w:rsidRPr="00C77449" w14:paraId="6E39BC0C" w14:textId="77777777" w:rsidTr="0056514F">
        <w:trPr>
          <w:cantSplit/>
        </w:trPr>
        <w:tc>
          <w:tcPr>
            <w:tcW w:w="0" w:type="auto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DFF692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single" w:sz="8" w:space="0" w:color="E0E0E0"/>
            </w:tcBorders>
            <w:shd w:val="clear" w:color="auto" w:fill="FFFFFF"/>
            <w:vAlign w:val="bottom"/>
          </w:tcPr>
          <w:p w14:paraId="1A7134D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GOLD Severity Grade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405D14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</w:tr>
      <w:tr w:rsidR="00541344" w:rsidRPr="00C77449" w14:paraId="01F70BF1" w14:textId="77777777" w:rsidTr="0056514F">
        <w:trPr>
          <w:cantSplit/>
        </w:trPr>
        <w:tc>
          <w:tcPr>
            <w:tcW w:w="0" w:type="auto"/>
            <w:gridSpan w:val="3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7F007D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E6A1AD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Mild (FEV1 &gt;80%)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793E852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Moderate (FEV1 50-79%)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044593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 Severe (FEV1 30-49%)</w:t>
            </w:r>
          </w:p>
        </w:tc>
        <w:tc>
          <w:tcPr>
            <w:tcW w:w="0" w:type="auto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1EB0F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4 Very Severe (FEV1 &lt;30%)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9782A2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</w:p>
        </w:tc>
      </w:tr>
      <w:tr w:rsidR="00541344" w:rsidRPr="00C77449" w14:paraId="05402935" w14:textId="77777777" w:rsidTr="0056514F">
        <w:trPr>
          <w:cantSplit/>
        </w:trPr>
        <w:tc>
          <w:tcPr>
            <w:tcW w:w="0" w:type="auto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D91DF3C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proofErr w:type="spellStart"/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Length_Servic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02DF3F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5-10 Years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F51C2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0" w:type="auto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46D53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0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6DB9C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7BEBB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C0FAE91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0</w:t>
            </w:r>
          </w:p>
        </w:tc>
        <w:tc>
          <w:tcPr>
            <w:tcW w:w="0" w:type="auto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A8C2A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</w:t>
            </w:r>
          </w:p>
        </w:tc>
      </w:tr>
      <w:tr w:rsidR="00541344" w:rsidRPr="00C77449" w14:paraId="070AFCB5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979940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82F6AE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E246AB7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GOLD Severity Grade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061EF00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6BEB3EF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.5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ADC792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3.6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721AA8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2199096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.7%</w:t>
            </w:r>
          </w:p>
        </w:tc>
      </w:tr>
      <w:tr w:rsidR="00541344" w:rsidRPr="00C77449" w14:paraId="48E8B98C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B8D4D0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6D0AB8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10-15 Years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515DC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2870E7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435C32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34F05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F5DF8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D8DEDCC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4</w:t>
            </w:r>
          </w:p>
        </w:tc>
      </w:tr>
      <w:tr w:rsidR="00541344" w:rsidRPr="00C77449" w14:paraId="4B6022DD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323153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3F295C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C69049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GOLD Severity Grade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43E1835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D77CDA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.8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819A35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1.8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4A9B028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37BC3C4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3.6%</w:t>
            </w:r>
          </w:p>
        </w:tc>
      </w:tr>
      <w:tr w:rsidR="00541344" w:rsidRPr="00C77449" w14:paraId="2A1D4284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2265A4B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462B93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 &gt;15 Years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67BE1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8F3FC5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23EE0B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6FF97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6C0DE3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0196AA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8</w:t>
            </w:r>
          </w:p>
        </w:tc>
      </w:tr>
      <w:tr w:rsidR="00541344" w:rsidRPr="00C77449" w14:paraId="706C8F26" w14:textId="77777777" w:rsidTr="0056514F">
        <w:trPr>
          <w:cantSplit/>
        </w:trPr>
        <w:tc>
          <w:tcPr>
            <w:tcW w:w="0" w:type="auto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F8D7E1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22C3FA2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691F18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GOLD Severity Grade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07ECCE4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2B2064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5.7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22A8C4F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4.5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3F99F1E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0FE21C83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8.7%</w:t>
            </w:r>
          </w:p>
        </w:tc>
      </w:tr>
      <w:tr w:rsidR="00541344" w:rsidRPr="00C77449" w14:paraId="77798A6A" w14:textId="77777777" w:rsidTr="0056514F">
        <w:trPr>
          <w:cantSplit/>
        </w:trPr>
        <w:tc>
          <w:tcPr>
            <w:tcW w:w="0" w:type="auto"/>
            <w:gridSpan w:val="2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FBCA28A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B433D1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ount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634AECB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2281BC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6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CD7B08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9D3EA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07A862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</w:t>
            </w:r>
          </w:p>
        </w:tc>
      </w:tr>
      <w:tr w:rsidR="00541344" w:rsidRPr="00C77449" w14:paraId="00F65EEA" w14:textId="77777777" w:rsidTr="0056514F">
        <w:trPr>
          <w:cantSplit/>
        </w:trPr>
        <w:tc>
          <w:tcPr>
            <w:tcW w:w="0" w:type="auto"/>
            <w:gridSpan w:val="2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CBFF53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B2E921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% within GOLD Severity Grade</w:t>
            </w:r>
          </w:p>
        </w:tc>
        <w:tc>
          <w:tcPr>
            <w:tcW w:w="0" w:type="auto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4A7AA7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F445C5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C977B2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A5B6EB1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  <w:tc>
          <w:tcPr>
            <w:tcW w:w="0" w:type="auto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0B23DB6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%</w:t>
            </w:r>
          </w:p>
        </w:tc>
      </w:tr>
    </w:tbl>
    <w:p w14:paraId="06A3EAC9" w14:textId="77777777" w:rsidR="00541344" w:rsidRPr="00C77449" w:rsidRDefault="00541344" w:rsidP="0054134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5972E834" w14:textId="77777777" w:rsidR="00541344" w:rsidRPr="00C77449" w:rsidRDefault="00541344" w:rsidP="0054134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4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1106"/>
        <w:gridCol w:w="1106"/>
        <w:gridCol w:w="1585"/>
      </w:tblGrid>
      <w:tr w:rsidR="00541344" w:rsidRPr="00C77449" w14:paraId="29AFFF04" w14:textId="77777777">
        <w:trPr>
          <w:cantSplit/>
        </w:trPr>
        <w:tc>
          <w:tcPr>
            <w:tcW w:w="64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42E74B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>Chi-Square Tests</w:t>
            </w:r>
          </w:p>
        </w:tc>
      </w:tr>
      <w:tr w:rsidR="00541344" w:rsidRPr="00C77449" w14:paraId="1F695436" w14:textId="77777777">
        <w:trPr>
          <w:cantSplit/>
        </w:trPr>
        <w:tc>
          <w:tcPr>
            <w:tcW w:w="264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D6FCF7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5B378A1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ue</w:t>
            </w:r>
          </w:p>
        </w:tc>
        <w:tc>
          <w:tcPr>
            <w:tcW w:w="110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1279DB7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df</w:t>
            </w:r>
          </w:p>
        </w:tc>
        <w:tc>
          <w:tcPr>
            <w:tcW w:w="158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7DA5E8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Asymptotic Significance (2-sided)</w:t>
            </w:r>
          </w:p>
        </w:tc>
      </w:tr>
      <w:tr w:rsidR="00541344" w:rsidRPr="00C77449" w14:paraId="37A5C69C" w14:textId="77777777">
        <w:trPr>
          <w:cantSplit/>
        </w:trPr>
        <w:tc>
          <w:tcPr>
            <w:tcW w:w="264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D05610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hi-Square</w:t>
            </w:r>
          </w:p>
        </w:tc>
        <w:tc>
          <w:tcPr>
            <w:tcW w:w="1105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82715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.090</w:t>
            </w:r>
            <w:r w:rsidRPr="00C77449">
              <w:rPr>
                <w:rFonts w:ascii="Arial" w:hAnsi="Arial" w:cs="Arial"/>
                <w:color w:val="010205"/>
                <w:sz w:val="18"/>
                <w:szCs w:val="18"/>
                <w:vertAlign w:val="superscript"/>
                <w:lang w:val="en-GB"/>
              </w:rPr>
              <w:t>a</w:t>
            </w:r>
          </w:p>
        </w:tc>
        <w:tc>
          <w:tcPr>
            <w:tcW w:w="110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43D68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</w:t>
            </w:r>
          </w:p>
        </w:tc>
        <w:tc>
          <w:tcPr>
            <w:tcW w:w="158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8AA9ED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97</w:t>
            </w:r>
          </w:p>
        </w:tc>
      </w:tr>
      <w:tr w:rsidR="00541344" w:rsidRPr="00C77449" w14:paraId="44394F8A" w14:textId="77777777">
        <w:trPr>
          <w:cantSplit/>
        </w:trPr>
        <w:tc>
          <w:tcPr>
            <w:tcW w:w="26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C11C8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Likelihood Ratio</w:t>
            </w:r>
          </w:p>
        </w:tc>
        <w:tc>
          <w:tcPr>
            <w:tcW w:w="1105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4700FF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.732</w:t>
            </w:r>
          </w:p>
        </w:tc>
        <w:tc>
          <w:tcPr>
            <w:tcW w:w="110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20E45F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</w:t>
            </w:r>
          </w:p>
        </w:tc>
        <w:tc>
          <w:tcPr>
            <w:tcW w:w="158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AE5FD7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13</w:t>
            </w:r>
          </w:p>
        </w:tc>
      </w:tr>
      <w:tr w:rsidR="00541344" w:rsidRPr="00C77449" w14:paraId="7DE9F83B" w14:textId="77777777">
        <w:trPr>
          <w:cantSplit/>
        </w:trPr>
        <w:tc>
          <w:tcPr>
            <w:tcW w:w="26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AD396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Linear-by-Linear Association</w:t>
            </w:r>
          </w:p>
        </w:tc>
        <w:tc>
          <w:tcPr>
            <w:tcW w:w="1105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17FD6D8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11</w:t>
            </w:r>
          </w:p>
        </w:tc>
        <w:tc>
          <w:tcPr>
            <w:tcW w:w="110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61FFAC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58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A9A563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917</w:t>
            </w:r>
          </w:p>
        </w:tc>
      </w:tr>
      <w:tr w:rsidR="00541344" w:rsidRPr="00C77449" w14:paraId="756F8279" w14:textId="77777777">
        <w:trPr>
          <w:cantSplit/>
        </w:trPr>
        <w:tc>
          <w:tcPr>
            <w:tcW w:w="264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3E4EC7E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 of Valid Cases</w:t>
            </w:r>
          </w:p>
        </w:tc>
        <w:tc>
          <w:tcPr>
            <w:tcW w:w="1105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0515765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78</w:t>
            </w:r>
          </w:p>
        </w:tc>
        <w:tc>
          <w:tcPr>
            <w:tcW w:w="110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center"/>
          </w:tcPr>
          <w:p w14:paraId="5B928B51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58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1FF78329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41344" w:rsidRPr="00C77449" w14:paraId="1A909BA9" w14:textId="77777777">
        <w:trPr>
          <w:cantSplit/>
        </w:trPr>
        <w:tc>
          <w:tcPr>
            <w:tcW w:w="643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1ED6034" w14:textId="77777777" w:rsidR="00541344" w:rsidRPr="00C77449" w:rsidRDefault="00541344" w:rsidP="00541344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a. 8 cells (66.7%) have expected count less than 5. The minimum expected count is .15.</w:t>
            </w:r>
          </w:p>
        </w:tc>
      </w:tr>
    </w:tbl>
    <w:p w14:paraId="38B06408" w14:textId="77777777" w:rsidR="00541344" w:rsidRPr="00C77449" w:rsidRDefault="00541344" w:rsidP="0054134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3CD637C9" w14:textId="67985F98" w:rsidR="00554B9F" w:rsidRPr="00C77449" w:rsidRDefault="00554B9F" w:rsidP="00554B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C77449"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inline distT="0" distB="0" distL="0" distR="0" wp14:anchorId="75C5B5A3" wp14:editId="05429D47">
            <wp:extent cx="5974080" cy="3517265"/>
            <wp:effectExtent l="0" t="0" r="762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6E062" w14:textId="77777777" w:rsidR="00554B9F" w:rsidRPr="00C77449" w:rsidRDefault="00554B9F" w:rsidP="00554B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4B7AB238" w14:textId="77777777" w:rsidR="00554B9F" w:rsidRPr="00C77449" w:rsidRDefault="00554B9F" w:rsidP="00554B9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260FE2BE" w14:textId="3000D095" w:rsidR="00802A6C" w:rsidRDefault="00802A6C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36D3D779" w14:textId="1481E0EA" w:rsidR="00802A6C" w:rsidRDefault="00802A6C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  <w:r w:rsidRPr="00802A6C">
        <w:rPr>
          <w:rFonts w:ascii="Times New Roman" w:hAnsi="Times New Roman" w:cs="Times New Roman"/>
          <w:sz w:val="24"/>
          <w:szCs w:val="24"/>
          <w:highlight w:val="yellow"/>
          <w:lang w:val="en-GB"/>
        </w:rPr>
        <w:lastRenderedPageBreak/>
        <w:t>Analyses using data case and control together</w:t>
      </w:r>
    </w:p>
    <w:p w14:paraId="559E260E" w14:textId="77777777" w:rsidR="00BF2C38" w:rsidRDefault="00BF2C38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3C50BFF5" w14:textId="00E0DC65" w:rsidR="00802A6C" w:rsidRDefault="00802A6C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13F7F623" w14:textId="69709D60" w:rsidR="00E258AE" w:rsidRDefault="00E258AE" w:rsidP="00E258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7CFCB8" wp14:editId="6741FC15">
            <wp:extent cx="5974080" cy="3517265"/>
            <wp:effectExtent l="0" t="0" r="762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A67A5" w14:textId="77777777" w:rsidR="00E258AE" w:rsidRDefault="00E258AE" w:rsidP="00E258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56F0FE" w14:textId="77777777" w:rsidR="00E258AE" w:rsidRDefault="00E258AE" w:rsidP="00E258A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7C4A5D1" w14:textId="394DD8C7" w:rsidR="007B187C" w:rsidRDefault="007B187C" w:rsidP="007B18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0C166A" wp14:editId="498DE7E7">
            <wp:extent cx="6007100" cy="339846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363"/>
                    <a:stretch/>
                  </pic:blipFill>
                  <pic:spPr bwMode="auto">
                    <a:xfrm>
                      <a:off x="0" y="0"/>
                      <a:ext cx="6026791" cy="3409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A1D71" w14:textId="77777777" w:rsidR="007B187C" w:rsidRDefault="007B187C" w:rsidP="007B18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E83BB7" w14:textId="2FCB5E27" w:rsidR="007B187C" w:rsidRPr="00C71678" w:rsidRDefault="00D0357B" w:rsidP="007B187C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C71678">
        <w:rPr>
          <w:rFonts w:ascii="Times New Roman" w:hAnsi="Times New Roman" w:cs="Times New Roman"/>
          <w:sz w:val="24"/>
          <w:szCs w:val="24"/>
          <w:lang w:val="en-US"/>
        </w:rPr>
        <w:t>Association</w:t>
      </w:r>
      <w:r w:rsidR="00C71678" w:rsidRPr="00C71678">
        <w:rPr>
          <w:rFonts w:ascii="Times New Roman" w:hAnsi="Times New Roman" w:cs="Times New Roman"/>
          <w:sz w:val="24"/>
          <w:szCs w:val="24"/>
          <w:lang w:val="en-US"/>
        </w:rPr>
        <w:t xml:space="preserve"> between Exposure to s</w:t>
      </w:r>
      <w:r w:rsidR="00C71678">
        <w:rPr>
          <w:rFonts w:ascii="Times New Roman" w:hAnsi="Times New Roman" w:cs="Times New Roman"/>
          <w:sz w:val="24"/>
          <w:szCs w:val="24"/>
          <w:lang w:val="en-US"/>
        </w:rPr>
        <w:t xml:space="preserve">moking plus Silica (vs Smoking) and COPD </w:t>
      </w:r>
    </w:p>
    <w:tbl>
      <w:tblPr>
        <w:tblW w:w="0" w:type="auto"/>
        <w:tblBorders>
          <w:top w:val="single" w:sz="8" w:space="0" w:color="152935"/>
          <w:left w:val="single" w:sz="8" w:space="0" w:color="152935"/>
          <w:bottom w:val="single" w:sz="8" w:space="0" w:color="152935"/>
          <w:right w:val="single" w:sz="8" w:space="0" w:color="152935"/>
          <w:insideH w:val="single" w:sz="8" w:space="0" w:color="152935"/>
          <w:insideV w:val="single" w:sz="8" w:space="0" w:color="152935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6"/>
        <w:gridCol w:w="678"/>
        <w:gridCol w:w="1302"/>
        <w:gridCol w:w="678"/>
        <w:gridCol w:w="1302"/>
        <w:gridCol w:w="1625"/>
        <w:gridCol w:w="813"/>
      </w:tblGrid>
      <w:tr w:rsidR="00D0357B" w:rsidRPr="00D0357B" w14:paraId="4A6EB988" w14:textId="77777777" w:rsidTr="00437C79">
        <w:trPr>
          <w:cantSplit/>
        </w:trPr>
        <w:tc>
          <w:tcPr>
            <w:tcW w:w="0" w:type="auto"/>
            <w:vMerge w:val="restart"/>
            <w:shd w:val="clear" w:color="auto" w:fill="FFFFFF"/>
            <w:vAlign w:val="bottom"/>
          </w:tcPr>
          <w:p w14:paraId="191B06CA" w14:textId="0FD3A052" w:rsidR="00D0357B" w:rsidRPr="003A1FCF" w:rsidRDefault="00D0357B" w:rsidP="003A1FC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D0357B">
              <w:rPr>
                <w:rFonts w:ascii="Times New Roman" w:hAnsi="Times New Roman" w:cs="Times New Roman"/>
                <w:lang w:val="en-GB"/>
              </w:rPr>
              <w:t>Exposure</w:t>
            </w:r>
          </w:p>
        </w:tc>
        <w:tc>
          <w:tcPr>
            <w:tcW w:w="0" w:type="auto"/>
            <w:gridSpan w:val="4"/>
            <w:shd w:val="clear" w:color="auto" w:fill="FFFFFF"/>
            <w:vAlign w:val="bottom"/>
          </w:tcPr>
          <w:p w14:paraId="3CE042CF" w14:textId="11EA1CAB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264A60"/>
                <w:lang w:val="en-GB"/>
              </w:rPr>
              <w:t>Outcome</w:t>
            </w:r>
          </w:p>
        </w:tc>
        <w:tc>
          <w:tcPr>
            <w:tcW w:w="0" w:type="auto"/>
            <w:shd w:val="clear" w:color="auto" w:fill="FFFFFF"/>
          </w:tcPr>
          <w:p w14:paraId="026FC75C" w14:textId="77777777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</w:p>
        </w:tc>
        <w:tc>
          <w:tcPr>
            <w:tcW w:w="0" w:type="auto"/>
            <w:shd w:val="clear" w:color="auto" w:fill="FFFFFF"/>
          </w:tcPr>
          <w:p w14:paraId="153FC4D4" w14:textId="77777777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</w:p>
        </w:tc>
      </w:tr>
      <w:tr w:rsidR="00D0357B" w:rsidRPr="00D0357B" w14:paraId="5CFB17B4" w14:textId="77777777" w:rsidTr="00437C79">
        <w:trPr>
          <w:cantSplit/>
        </w:trPr>
        <w:tc>
          <w:tcPr>
            <w:tcW w:w="0" w:type="auto"/>
            <w:vMerge/>
            <w:shd w:val="clear" w:color="auto" w:fill="FFFFFF"/>
            <w:vAlign w:val="bottom"/>
          </w:tcPr>
          <w:p w14:paraId="14D06FF3" w14:textId="71F0467A" w:rsidR="00D0357B" w:rsidRPr="003A1FCF" w:rsidRDefault="00D0357B" w:rsidP="003A1FC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64A60"/>
                <w:lang w:val="en-GB"/>
              </w:rPr>
            </w:pPr>
          </w:p>
        </w:tc>
        <w:tc>
          <w:tcPr>
            <w:tcW w:w="0" w:type="auto"/>
            <w:gridSpan w:val="2"/>
            <w:shd w:val="clear" w:color="auto" w:fill="FFFFFF"/>
            <w:vAlign w:val="bottom"/>
          </w:tcPr>
          <w:p w14:paraId="1B637314" w14:textId="595594D5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264A60"/>
                <w:lang w:val="en-GB"/>
              </w:rPr>
              <w:t xml:space="preserve">No </w:t>
            </w:r>
            <w:r w:rsidRPr="003A1FCF">
              <w:rPr>
                <w:rFonts w:ascii="Times New Roman" w:hAnsi="Times New Roman" w:cs="Times New Roman"/>
                <w:color w:val="264A60"/>
                <w:lang w:val="en-GB"/>
              </w:rPr>
              <w:t xml:space="preserve">COPD </w:t>
            </w:r>
          </w:p>
        </w:tc>
        <w:tc>
          <w:tcPr>
            <w:tcW w:w="0" w:type="auto"/>
            <w:gridSpan w:val="2"/>
            <w:shd w:val="clear" w:color="auto" w:fill="FFFFFF"/>
            <w:vAlign w:val="bottom"/>
          </w:tcPr>
          <w:p w14:paraId="514289C6" w14:textId="7FB3D3DC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264A60"/>
                <w:lang w:val="en-GB"/>
              </w:rPr>
              <w:t>COPD</w:t>
            </w:r>
          </w:p>
        </w:tc>
        <w:tc>
          <w:tcPr>
            <w:tcW w:w="0" w:type="auto"/>
            <w:shd w:val="clear" w:color="auto" w:fill="FFFFFF"/>
          </w:tcPr>
          <w:p w14:paraId="00AC6406" w14:textId="55E02979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264A60"/>
                <w:lang w:val="en-GB"/>
              </w:rPr>
              <w:t>OR with 95% CI</w:t>
            </w:r>
          </w:p>
        </w:tc>
        <w:tc>
          <w:tcPr>
            <w:tcW w:w="0" w:type="auto"/>
            <w:shd w:val="clear" w:color="auto" w:fill="FFFFFF"/>
          </w:tcPr>
          <w:p w14:paraId="7085EDA7" w14:textId="77777777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264A60"/>
                <w:lang w:val="en-GB"/>
              </w:rPr>
              <w:t>P-value</w:t>
            </w:r>
          </w:p>
        </w:tc>
      </w:tr>
      <w:tr w:rsidR="00D0357B" w:rsidRPr="00D0357B" w14:paraId="32324D70" w14:textId="77777777" w:rsidTr="00437C79">
        <w:trPr>
          <w:cantSplit/>
        </w:trPr>
        <w:tc>
          <w:tcPr>
            <w:tcW w:w="0" w:type="auto"/>
            <w:vMerge/>
            <w:shd w:val="clear" w:color="auto" w:fill="FFFFFF"/>
            <w:vAlign w:val="bottom"/>
          </w:tcPr>
          <w:p w14:paraId="27C93952" w14:textId="309DA941" w:rsidR="00D0357B" w:rsidRPr="003A1FCF" w:rsidRDefault="00D0357B" w:rsidP="003A1FC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264A60"/>
                <w:lang w:val="en-GB"/>
              </w:rPr>
            </w:pPr>
          </w:p>
        </w:tc>
        <w:tc>
          <w:tcPr>
            <w:tcW w:w="0" w:type="auto"/>
            <w:shd w:val="clear" w:color="auto" w:fill="FFFFFF"/>
            <w:vAlign w:val="bottom"/>
          </w:tcPr>
          <w:p w14:paraId="6DA8CBF6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264A60"/>
                <w:lang w:val="en-GB"/>
              </w:rPr>
              <w:t>Count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7FA5A003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264A60"/>
                <w:lang w:val="en-GB"/>
              </w:rPr>
              <w:t>Column N %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0FF898D7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264A60"/>
                <w:lang w:val="en-GB"/>
              </w:rPr>
              <w:t>Count</w:t>
            </w:r>
          </w:p>
        </w:tc>
        <w:tc>
          <w:tcPr>
            <w:tcW w:w="0" w:type="auto"/>
            <w:shd w:val="clear" w:color="auto" w:fill="FFFFFF"/>
            <w:vAlign w:val="bottom"/>
          </w:tcPr>
          <w:p w14:paraId="4F0C2C6C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264A60"/>
                <w:lang w:val="en-GB"/>
              </w:rPr>
              <w:t>Column N %</w:t>
            </w:r>
          </w:p>
        </w:tc>
        <w:tc>
          <w:tcPr>
            <w:tcW w:w="0" w:type="auto"/>
            <w:shd w:val="clear" w:color="auto" w:fill="FFFFFF"/>
          </w:tcPr>
          <w:p w14:paraId="21110D8B" w14:textId="77777777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</w:p>
        </w:tc>
        <w:tc>
          <w:tcPr>
            <w:tcW w:w="0" w:type="auto"/>
            <w:shd w:val="clear" w:color="auto" w:fill="FFFFFF"/>
          </w:tcPr>
          <w:p w14:paraId="26414CF6" w14:textId="77777777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  <w:lang w:val="en-GB"/>
              </w:rPr>
            </w:pPr>
          </w:p>
        </w:tc>
      </w:tr>
      <w:tr w:rsidR="00D0357B" w:rsidRPr="00D0357B" w14:paraId="1102ECF4" w14:textId="77777777" w:rsidTr="001E4B56">
        <w:trPr>
          <w:cantSplit/>
        </w:trPr>
        <w:tc>
          <w:tcPr>
            <w:tcW w:w="0" w:type="auto"/>
            <w:shd w:val="clear" w:color="auto" w:fill="E0E0E0"/>
          </w:tcPr>
          <w:p w14:paraId="592328E8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264A60"/>
                <w:lang w:val="en-GB"/>
              </w:rPr>
              <w:t>Smoker</w:t>
            </w:r>
          </w:p>
        </w:tc>
        <w:tc>
          <w:tcPr>
            <w:tcW w:w="0" w:type="auto"/>
            <w:shd w:val="clear" w:color="auto" w:fill="FFFFFF"/>
          </w:tcPr>
          <w:p w14:paraId="34E52406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77</w:t>
            </w:r>
          </w:p>
        </w:tc>
        <w:tc>
          <w:tcPr>
            <w:tcW w:w="0" w:type="auto"/>
            <w:shd w:val="clear" w:color="auto" w:fill="FFFFFF"/>
          </w:tcPr>
          <w:p w14:paraId="55A3C88E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57.9%</w:t>
            </w:r>
          </w:p>
        </w:tc>
        <w:tc>
          <w:tcPr>
            <w:tcW w:w="0" w:type="auto"/>
            <w:shd w:val="clear" w:color="auto" w:fill="FFFFFF"/>
          </w:tcPr>
          <w:p w14:paraId="0751C947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23</w:t>
            </w:r>
          </w:p>
        </w:tc>
        <w:tc>
          <w:tcPr>
            <w:tcW w:w="0" w:type="auto"/>
            <w:shd w:val="clear" w:color="auto" w:fill="FFFFFF"/>
          </w:tcPr>
          <w:p w14:paraId="67A36C87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31.5%</w:t>
            </w:r>
          </w:p>
        </w:tc>
        <w:tc>
          <w:tcPr>
            <w:tcW w:w="0" w:type="auto"/>
            <w:shd w:val="clear" w:color="auto" w:fill="FFFFFF"/>
          </w:tcPr>
          <w:p w14:paraId="038758AE" w14:textId="05ADABCF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010205"/>
                <w:lang w:val="en-GB"/>
              </w:rPr>
              <w:t>1.00</w:t>
            </w:r>
          </w:p>
        </w:tc>
        <w:tc>
          <w:tcPr>
            <w:tcW w:w="0" w:type="auto"/>
            <w:vMerge w:val="restart"/>
            <w:shd w:val="clear" w:color="auto" w:fill="FFFFFF"/>
          </w:tcPr>
          <w:p w14:paraId="7A61B252" w14:textId="54FC9F64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010205"/>
                <w:lang w:val="en-GB"/>
              </w:rPr>
              <w:t>&lt;0.001</w:t>
            </w:r>
          </w:p>
        </w:tc>
      </w:tr>
      <w:tr w:rsidR="00D0357B" w:rsidRPr="00D0357B" w14:paraId="3382F8AE" w14:textId="77777777" w:rsidTr="001E4B56">
        <w:trPr>
          <w:cantSplit/>
        </w:trPr>
        <w:tc>
          <w:tcPr>
            <w:tcW w:w="0" w:type="auto"/>
            <w:shd w:val="clear" w:color="auto" w:fill="E0E0E0"/>
          </w:tcPr>
          <w:p w14:paraId="61F2A373" w14:textId="541314E3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Times New Roman" w:hAnsi="Times New Roman" w:cs="Times New Roman"/>
                <w:color w:val="264A60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264A60"/>
                <w:lang w:val="en-GB"/>
              </w:rPr>
              <w:t>Smoker &amp; Silica exposure</w:t>
            </w:r>
          </w:p>
        </w:tc>
        <w:tc>
          <w:tcPr>
            <w:tcW w:w="0" w:type="auto"/>
            <w:shd w:val="clear" w:color="auto" w:fill="FFFFFF"/>
          </w:tcPr>
          <w:p w14:paraId="34756665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56</w:t>
            </w:r>
          </w:p>
        </w:tc>
        <w:tc>
          <w:tcPr>
            <w:tcW w:w="0" w:type="auto"/>
            <w:shd w:val="clear" w:color="auto" w:fill="FFFFFF"/>
          </w:tcPr>
          <w:p w14:paraId="16E5EE96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42.1%</w:t>
            </w:r>
          </w:p>
        </w:tc>
        <w:tc>
          <w:tcPr>
            <w:tcW w:w="0" w:type="auto"/>
            <w:shd w:val="clear" w:color="auto" w:fill="FFFFFF"/>
          </w:tcPr>
          <w:p w14:paraId="0DFEA552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50</w:t>
            </w:r>
          </w:p>
        </w:tc>
        <w:tc>
          <w:tcPr>
            <w:tcW w:w="0" w:type="auto"/>
            <w:shd w:val="clear" w:color="auto" w:fill="FFFFFF"/>
          </w:tcPr>
          <w:p w14:paraId="7D18F06F" w14:textId="77777777" w:rsidR="00D0357B" w:rsidRPr="003A1FCF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  <w:r w:rsidRPr="003A1FCF">
              <w:rPr>
                <w:rFonts w:ascii="Times New Roman" w:hAnsi="Times New Roman" w:cs="Times New Roman"/>
                <w:color w:val="010205"/>
                <w:lang w:val="en-GB"/>
              </w:rPr>
              <w:t>68.5%</w:t>
            </w:r>
          </w:p>
        </w:tc>
        <w:tc>
          <w:tcPr>
            <w:tcW w:w="0" w:type="auto"/>
            <w:shd w:val="clear" w:color="auto" w:fill="FFFFFF"/>
          </w:tcPr>
          <w:p w14:paraId="40CCD4A0" w14:textId="434C90F4" w:rsidR="00D0357B" w:rsidRPr="00D0357B" w:rsidRDefault="00D0357B" w:rsidP="00E21C7C">
            <w:pPr>
              <w:rPr>
                <w:rFonts w:ascii="Times New Roman" w:hAnsi="Times New Roman" w:cs="Times New Roman"/>
                <w:lang w:val="en-GB"/>
              </w:rPr>
            </w:pPr>
            <w:r w:rsidRPr="00D0357B">
              <w:rPr>
                <w:rFonts w:ascii="Times New Roman" w:hAnsi="Times New Roman" w:cs="Times New Roman"/>
                <w:color w:val="010205"/>
                <w:lang w:val="en-GB"/>
              </w:rPr>
              <w:t>2.99 [1.64-5.46]</w:t>
            </w:r>
          </w:p>
        </w:tc>
        <w:tc>
          <w:tcPr>
            <w:tcW w:w="0" w:type="auto"/>
            <w:vMerge/>
            <w:shd w:val="clear" w:color="auto" w:fill="FFFFFF"/>
          </w:tcPr>
          <w:p w14:paraId="0D05D32C" w14:textId="77777777" w:rsidR="00D0357B" w:rsidRPr="00D0357B" w:rsidRDefault="00D0357B" w:rsidP="003A1FCF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  <w:lang w:val="en-GB"/>
              </w:rPr>
            </w:pPr>
          </w:p>
        </w:tc>
      </w:tr>
    </w:tbl>
    <w:p w14:paraId="0A53988A" w14:textId="5F965CDA" w:rsidR="003A1FCF" w:rsidRPr="003A1FCF" w:rsidRDefault="00D0357B" w:rsidP="003A1F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OR: Odds Ratio; </w:t>
      </w:r>
      <w:r w:rsidRPr="00D0357B">
        <w:rPr>
          <w:rFonts w:ascii="Times New Roman" w:hAnsi="Times New Roman" w:cs="Times New Roman"/>
          <w:sz w:val="24"/>
          <w:szCs w:val="24"/>
          <w:lang w:val="en-GB"/>
        </w:rPr>
        <w:t>CI: Confidence Interval</w:t>
      </w:r>
    </w:p>
    <w:p w14:paraId="4D73BF9E" w14:textId="6C8B01B0" w:rsidR="00802A6C" w:rsidRPr="00D0357B" w:rsidRDefault="00802A6C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2BCCBAD2" w14:textId="6827C3C2" w:rsidR="00802A6C" w:rsidRDefault="00802A6C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588DCF87" w14:textId="77777777" w:rsidR="00802A6C" w:rsidRPr="00C77449" w:rsidRDefault="00802A6C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4A7A6512" w14:textId="77777777" w:rsidR="00823648" w:rsidRPr="00802A6C" w:rsidRDefault="00823648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highlight w:val="yellow"/>
          <w:lang w:val="en-GB"/>
        </w:rPr>
      </w:pPr>
      <w:bookmarkStart w:id="0" w:name="_GoBack"/>
      <w:r w:rsidRPr="00802A6C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N=106</w:t>
      </w:r>
    </w:p>
    <w:p w14:paraId="54843968" w14:textId="77777777" w:rsidR="00823648" w:rsidRPr="00C77449" w:rsidRDefault="00823648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802A6C">
        <w:rPr>
          <w:rFonts w:ascii="Times New Roman" w:hAnsi="Times New Roman" w:cs="Times New Roman"/>
          <w:sz w:val="24"/>
          <w:szCs w:val="24"/>
          <w:highlight w:val="yellow"/>
          <w:lang w:val="en-GB"/>
        </w:rPr>
        <w:t>Smoker+Slica</w:t>
      </w:r>
      <w:proofErr w:type="spellEnd"/>
      <w:r w:rsidRPr="00802A6C">
        <w:rPr>
          <w:rFonts w:ascii="Times New Roman" w:hAnsi="Times New Roman" w:cs="Times New Roman"/>
          <w:sz w:val="24"/>
          <w:szCs w:val="24"/>
          <w:highlight w:val="yellow"/>
          <w:lang w:val="en-GB"/>
        </w:rPr>
        <w:t xml:space="preserve"> exposure</w:t>
      </w:r>
    </w:p>
    <w:bookmarkEnd w:id="0"/>
    <w:p w14:paraId="6F9B2AC3" w14:textId="77777777" w:rsidR="00823648" w:rsidRPr="00C77449" w:rsidRDefault="00823648" w:rsidP="008236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762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6"/>
        <w:gridCol w:w="1814"/>
        <w:gridCol w:w="1169"/>
        <w:gridCol w:w="1030"/>
        <w:gridCol w:w="1399"/>
        <w:gridCol w:w="1476"/>
      </w:tblGrid>
      <w:tr w:rsidR="00823648" w:rsidRPr="00C77449" w14:paraId="40DC9BC0" w14:textId="77777777" w:rsidTr="00823648">
        <w:trPr>
          <w:cantSplit/>
        </w:trPr>
        <w:tc>
          <w:tcPr>
            <w:tcW w:w="76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C46ED5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C77449">
              <w:rPr>
                <w:rFonts w:ascii="Arial" w:hAnsi="Arial" w:cs="Arial"/>
                <w:b/>
                <w:bCs/>
                <w:color w:val="010205"/>
                <w:lang w:val="en-GB"/>
              </w:rPr>
              <w:t>Pattern</w:t>
            </w:r>
          </w:p>
        </w:tc>
      </w:tr>
      <w:tr w:rsidR="00823648" w:rsidRPr="00C77449" w14:paraId="4F8B8FD7" w14:textId="77777777" w:rsidTr="00823648">
        <w:trPr>
          <w:cantSplit/>
        </w:trPr>
        <w:tc>
          <w:tcPr>
            <w:tcW w:w="2550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4FDB55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49E29C4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2B50E89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46FB5870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7CA325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Cumulative Percent</w:t>
            </w:r>
          </w:p>
        </w:tc>
      </w:tr>
      <w:tr w:rsidR="00823648" w:rsidRPr="00C77449" w14:paraId="78E68E5F" w14:textId="77777777" w:rsidTr="00823648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81A1D4C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Valid</w:t>
            </w:r>
          </w:p>
        </w:tc>
        <w:tc>
          <w:tcPr>
            <w:tcW w:w="181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E2BF8E" w14:textId="7C1A5A1C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1 Obstruction</w:t>
            </w:r>
            <w:r w:rsidR="00437C7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 xml:space="preserve"> </w:t>
            </w: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(NR)</w:t>
            </w:r>
          </w:p>
        </w:tc>
        <w:tc>
          <w:tcPr>
            <w:tcW w:w="1168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DB875A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highlight w:val="yellow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highlight w:val="yellow"/>
                <w:lang w:val="en-GB"/>
              </w:rPr>
              <w:t>5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E43639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highlight w:val="yellow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highlight w:val="yellow"/>
                <w:lang w:val="en-GB"/>
              </w:rPr>
              <w:t>47.2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012132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.2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16348A4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7.2</w:t>
            </w:r>
          </w:p>
        </w:tc>
      </w:tr>
      <w:tr w:rsidR="00823648" w:rsidRPr="00C77449" w14:paraId="35B4F56A" w14:textId="77777777" w:rsidTr="00823648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FF0C7B3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29FB2B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2 Obstruction(R)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954BA1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683435F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.8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C4BDC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6B7012E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0.9</w:t>
            </w:r>
          </w:p>
        </w:tc>
      </w:tr>
      <w:tr w:rsidR="00823648" w:rsidRPr="00C77449" w14:paraId="42A1211D" w14:textId="77777777" w:rsidTr="00823648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A37A3B8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90BD3C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3 Restriction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B87626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9950FF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7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9C4FB2A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7.9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E43A66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8.9</w:t>
            </w:r>
          </w:p>
        </w:tc>
      </w:tr>
      <w:tr w:rsidR="00823648" w:rsidRPr="00C77449" w14:paraId="4B4453CA" w14:textId="77777777" w:rsidTr="00823648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A802902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1B1F28A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4 Norm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B2768C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7A873E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1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A319B5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31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21E30D6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</w:tr>
      <w:tr w:rsidR="00823648" w:rsidRPr="00C77449" w14:paraId="47F06BA0" w14:textId="77777777" w:rsidTr="00823648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74F4241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6AD713B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Total</w:t>
            </w:r>
          </w:p>
        </w:tc>
        <w:tc>
          <w:tcPr>
            <w:tcW w:w="1168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DDD86C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7C487F8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9A0FBAD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C77449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5FE3F9BB" w14:textId="77777777" w:rsidR="00823648" w:rsidRPr="00C77449" w:rsidRDefault="00823648" w:rsidP="0082364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6D5DBA28" w14:textId="77777777" w:rsidR="00823648" w:rsidRPr="00C77449" w:rsidRDefault="00823648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3FBB72FD" w14:textId="77777777" w:rsidR="00823648" w:rsidRPr="00C77449" w:rsidRDefault="00823648" w:rsidP="00823648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61FA653D" w14:textId="50AC5C70" w:rsidR="00541344" w:rsidRPr="00C77449" w:rsidRDefault="00541344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E0AC94C" w14:textId="77777777" w:rsidR="00541344" w:rsidRPr="00C77449" w:rsidRDefault="00541344" w:rsidP="005413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14:paraId="5ED95747" w14:textId="77777777" w:rsidR="00541344" w:rsidRPr="00C77449" w:rsidRDefault="00541344" w:rsidP="00541344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52F6237F" w14:textId="77777777" w:rsidR="00541344" w:rsidRPr="00C77449" w:rsidRDefault="00541344" w:rsidP="0062187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47BC9DC5" w14:textId="77777777" w:rsidR="0062187F" w:rsidRPr="00C77449" w:rsidRDefault="0062187F" w:rsidP="0062187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29FD7838" w14:textId="77777777" w:rsidR="0062187F" w:rsidRPr="00C77449" w:rsidRDefault="0062187F" w:rsidP="005903D3">
      <w:pPr>
        <w:rPr>
          <w:lang w:val="en-GB"/>
        </w:rPr>
      </w:pPr>
    </w:p>
    <w:sectPr w:rsidR="0062187F" w:rsidRPr="00C77449" w:rsidSect="00823648">
      <w:pgSz w:w="12242" w:h="15842"/>
      <w:pgMar w:top="1417" w:right="1417" w:bottom="1417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MDe2tLAwNba0NDFW0lEKTi0uzszPAykwrgUAHLLT7iwAAAA="/>
  </w:docVars>
  <w:rsids>
    <w:rsidRoot w:val="005903D3"/>
    <w:rsid w:val="00016A52"/>
    <w:rsid w:val="00094D56"/>
    <w:rsid w:val="000F7313"/>
    <w:rsid w:val="001E4B56"/>
    <w:rsid w:val="001E7C0F"/>
    <w:rsid w:val="0024718A"/>
    <w:rsid w:val="00255111"/>
    <w:rsid w:val="002957B2"/>
    <w:rsid w:val="002B2346"/>
    <w:rsid w:val="003A1FCF"/>
    <w:rsid w:val="003D663D"/>
    <w:rsid w:val="00437C79"/>
    <w:rsid w:val="0050309C"/>
    <w:rsid w:val="00527980"/>
    <w:rsid w:val="00541344"/>
    <w:rsid w:val="00554B9F"/>
    <w:rsid w:val="0056514F"/>
    <w:rsid w:val="005763F9"/>
    <w:rsid w:val="005903D3"/>
    <w:rsid w:val="005D07BE"/>
    <w:rsid w:val="005D4969"/>
    <w:rsid w:val="0062187F"/>
    <w:rsid w:val="006C700B"/>
    <w:rsid w:val="006F579C"/>
    <w:rsid w:val="007B187C"/>
    <w:rsid w:val="00802A6C"/>
    <w:rsid w:val="00823648"/>
    <w:rsid w:val="008C69EE"/>
    <w:rsid w:val="00A4185B"/>
    <w:rsid w:val="00A653DC"/>
    <w:rsid w:val="00B953B1"/>
    <w:rsid w:val="00BF2C38"/>
    <w:rsid w:val="00BF6D70"/>
    <w:rsid w:val="00C71678"/>
    <w:rsid w:val="00C77449"/>
    <w:rsid w:val="00D0357B"/>
    <w:rsid w:val="00D957A5"/>
    <w:rsid w:val="00DF161F"/>
    <w:rsid w:val="00E007C0"/>
    <w:rsid w:val="00E1219D"/>
    <w:rsid w:val="00E21C7C"/>
    <w:rsid w:val="00E258AE"/>
    <w:rsid w:val="00F0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9E676"/>
  <w15:chartTrackingRefBased/>
  <w15:docId w15:val="{00D1ABDD-2E04-46AA-AFFC-28DCB8B4F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1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3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10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Jamal Uddin</dc:creator>
  <cp:keywords/>
  <dc:description/>
  <cp:lastModifiedBy>NaYEeM</cp:lastModifiedBy>
  <cp:revision>16</cp:revision>
  <dcterms:created xsi:type="dcterms:W3CDTF">2020-02-09T07:36:00Z</dcterms:created>
  <dcterms:modified xsi:type="dcterms:W3CDTF">2020-02-17T19:35:00Z</dcterms:modified>
</cp:coreProperties>
</file>